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B97CC8" w14:textId="56A6E344" w:rsidR="002C4BE9" w:rsidRPr="004A6BBC" w:rsidRDefault="004A3ECC" w:rsidP="00C0108E">
      <w:pPr>
        <w:pStyle w:val="Nadpis1"/>
        <w:spacing w:after="120" w:line="240" w:lineRule="auto"/>
        <w:ind w:left="11" w:right="-23" w:hanging="11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íloha číslo 2</w:t>
      </w:r>
    </w:p>
    <w:p w14:paraId="76F25A64" w14:textId="3EBF225A" w:rsidR="002C4BE9" w:rsidRPr="004A6BBC" w:rsidRDefault="004A3ECC" w:rsidP="00BA651D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4A6BBC">
        <w:rPr>
          <w:rFonts w:asciiTheme="minorHAnsi" w:hAnsiTheme="minorHAnsi" w:cstheme="minorHAnsi"/>
          <w:b/>
        </w:rPr>
        <w:t>Slovenská technická univerzita v Bratislave (ďalej len „STU“)</w:t>
      </w:r>
    </w:p>
    <w:p w14:paraId="4A82A131" w14:textId="77777777" w:rsidR="002C4BE9" w:rsidRPr="004A6BBC" w:rsidRDefault="004A3ECC" w:rsidP="00BA651D">
      <w:pPr>
        <w:spacing w:after="17" w:line="240" w:lineRule="auto"/>
        <w:ind w:left="124" w:right="5" w:hanging="1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i/>
        </w:rPr>
        <w:t xml:space="preserve">(názov súčasti univerzity) </w:t>
      </w:r>
    </w:p>
    <w:p w14:paraId="106EC02D" w14:textId="77777777" w:rsidR="002C4BE9" w:rsidRPr="004A6BBC" w:rsidRDefault="004A3ECC" w:rsidP="00BA651D">
      <w:pPr>
        <w:spacing w:after="20" w:line="240" w:lineRule="auto"/>
        <w:ind w:left="163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03CF3CFE" w14:textId="3CC62B76" w:rsidR="002C4BE9" w:rsidRPr="004A6BBC" w:rsidRDefault="004A3ECC" w:rsidP="00086168">
      <w:pPr>
        <w:pStyle w:val="Nadpis2"/>
        <w:spacing w:line="240" w:lineRule="auto"/>
        <w:ind w:left="0" w:right="-2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Žiadosť o zaradenie nového doktor</w:t>
      </w:r>
      <w:r w:rsidR="00846590">
        <w:rPr>
          <w:rFonts w:asciiTheme="minorHAnsi" w:hAnsiTheme="minorHAnsi" w:cstheme="minorHAnsi"/>
        </w:rPr>
        <w:t>andského študijného programu do </w:t>
      </w:r>
      <w:r w:rsidR="00C0128B">
        <w:rPr>
          <w:rFonts w:asciiTheme="minorHAnsi" w:hAnsiTheme="minorHAnsi" w:cstheme="minorHAnsi"/>
        </w:rPr>
        <w:t>pôsobnosti už </w:t>
      </w:r>
      <w:r w:rsidRPr="004A6BBC">
        <w:rPr>
          <w:rFonts w:asciiTheme="minorHAnsi" w:hAnsiTheme="minorHAnsi" w:cstheme="minorHAnsi"/>
        </w:rPr>
        <w:t xml:space="preserve">zriadenej odborovej komisie a doplnenie členov odborovej komisie študijného odboru doktorandského študijného programu </w:t>
      </w:r>
    </w:p>
    <w:p w14:paraId="40638A0E" w14:textId="77777777" w:rsidR="002C4BE9" w:rsidRPr="004A6BBC" w:rsidRDefault="004A3ECC" w:rsidP="00BA651D">
      <w:pPr>
        <w:spacing w:after="3" w:line="240" w:lineRule="auto"/>
        <w:ind w:left="163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 </w:t>
      </w:r>
    </w:p>
    <w:p w14:paraId="45B41440" w14:textId="160DF802" w:rsidR="002C4BE9" w:rsidRPr="004A6BBC" w:rsidRDefault="004A3ECC" w:rsidP="004F3D33">
      <w:pPr>
        <w:spacing w:after="119" w:line="240" w:lineRule="auto"/>
        <w:ind w:right="0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V súlade s </w:t>
      </w:r>
      <w:r w:rsidR="009D75A0" w:rsidRPr="004912BD">
        <w:rPr>
          <w:rFonts w:asciiTheme="minorHAnsi" w:hAnsiTheme="minorHAnsi" w:cstheme="minorHAnsi"/>
        </w:rPr>
        <w:t>čl. 2</w:t>
      </w:r>
      <w:r w:rsidRPr="004A6BBC">
        <w:rPr>
          <w:rFonts w:asciiTheme="minorHAnsi" w:hAnsiTheme="minorHAnsi" w:cstheme="minorHAnsi"/>
        </w:rPr>
        <w:t xml:space="preserve"> bod 10 smernice rektora č. </w:t>
      </w:r>
      <w:r w:rsidR="00D7327B" w:rsidRPr="004A6BBC">
        <w:rPr>
          <w:rFonts w:asciiTheme="minorHAnsi" w:hAnsiTheme="minorHAnsi" w:cstheme="minorHAnsi"/>
        </w:rPr>
        <w:t>5</w:t>
      </w:r>
      <w:r w:rsidRPr="004A6BBC">
        <w:rPr>
          <w:rFonts w:asciiTheme="minorHAnsi" w:hAnsiTheme="minorHAnsi" w:cstheme="minorHAnsi"/>
        </w:rPr>
        <w:t>/</w:t>
      </w:r>
      <w:r w:rsidR="0008559E" w:rsidRPr="004A6BBC">
        <w:rPr>
          <w:rFonts w:asciiTheme="minorHAnsi" w:hAnsiTheme="minorHAnsi" w:cstheme="minorHAnsi"/>
        </w:rPr>
        <w:t>2021</w:t>
      </w:r>
      <w:r w:rsidRPr="004A6BBC">
        <w:rPr>
          <w:rFonts w:asciiTheme="minorHAnsi" w:hAnsiTheme="minorHAnsi" w:cstheme="minorHAnsi"/>
        </w:rPr>
        <w:t xml:space="preserve">-SR Odborová komisia doktorandských študijných programov na STU </w:t>
      </w:r>
      <w:r w:rsidR="00D7327B" w:rsidRPr="004A6BBC">
        <w:rPr>
          <w:rFonts w:asciiTheme="minorHAnsi" w:hAnsiTheme="minorHAnsi" w:cstheme="minorHAnsi"/>
        </w:rPr>
        <w:t>v znení dodatk</w:t>
      </w:r>
      <w:r w:rsidR="009E4BE1">
        <w:rPr>
          <w:rFonts w:asciiTheme="minorHAnsi" w:hAnsiTheme="minorHAnsi" w:cstheme="minorHAnsi"/>
        </w:rPr>
        <w:t>ov</w:t>
      </w:r>
      <w:r w:rsidR="00D7327B" w:rsidRPr="004A6BBC">
        <w:rPr>
          <w:rFonts w:asciiTheme="minorHAnsi" w:hAnsiTheme="minorHAnsi" w:cstheme="minorHAnsi"/>
        </w:rPr>
        <w:t xml:space="preserve"> č. 1 </w:t>
      </w:r>
      <w:r w:rsidR="009E4BE1">
        <w:rPr>
          <w:rFonts w:asciiTheme="minorHAnsi" w:hAnsiTheme="minorHAnsi" w:cstheme="minorHAnsi"/>
        </w:rPr>
        <w:t xml:space="preserve">a 2 </w:t>
      </w:r>
      <w:bookmarkStart w:id="0" w:name="_GoBack"/>
      <w:bookmarkEnd w:id="0"/>
      <w:r w:rsidRPr="004A6BBC">
        <w:rPr>
          <w:rFonts w:asciiTheme="minorHAnsi" w:hAnsiTheme="minorHAnsi" w:cstheme="minorHAnsi"/>
          <w:b/>
        </w:rPr>
        <w:t xml:space="preserve">žiadam o zaradenie dole uvedeného nového doktorandského študijného programu/študijných programov do pôsobnosti odborovej komisie a doplnenie členov odborovej komisie študijného odboru  </w:t>
      </w:r>
    </w:p>
    <w:p w14:paraId="2879BAEF" w14:textId="3B77923A" w:rsidR="002C4BE9" w:rsidRPr="004A6BBC" w:rsidRDefault="004A3ECC" w:rsidP="004F3D33">
      <w:pPr>
        <w:spacing w:after="130" w:line="240" w:lineRule="auto"/>
        <w:ind w:right="0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študijného oboru/kombinácie dvoch študijných odborov) ........................................</w:t>
      </w:r>
      <w:r w:rsidR="007C52B2">
        <w:rPr>
          <w:rFonts w:asciiTheme="minorHAnsi" w:hAnsiTheme="minorHAnsi" w:cstheme="minorHAnsi"/>
          <w:b/>
          <w:i/>
        </w:rPr>
        <w:t>.</w:t>
      </w:r>
      <w:r w:rsidRPr="004A6BBC">
        <w:rPr>
          <w:rFonts w:asciiTheme="minorHAnsi" w:hAnsiTheme="minorHAnsi" w:cstheme="minorHAnsi"/>
          <w:b/>
          <w:i/>
        </w:rPr>
        <w:t xml:space="preserve"> </w:t>
      </w:r>
    </w:p>
    <w:p w14:paraId="61053AF0" w14:textId="6EFBA629" w:rsidR="002C4BE9" w:rsidRDefault="004A3ECC" w:rsidP="004F3D33">
      <w:pPr>
        <w:spacing w:after="130" w:line="240" w:lineRule="auto"/>
        <w:ind w:right="0" w:firstLine="0"/>
        <w:rPr>
          <w:rFonts w:asciiTheme="minorHAnsi" w:hAnsiTheme="minorHAnsi" w:cstheme="minorHAnsi"/>
          <w:b/>
          <w:i/>
        </w:rPr>
      </w:pPr>
      <w:r w:rsidRPr="004A6BBC">
        <w:rPr>
          <w:rFonts w:asciiTheme="minorHAnsi" w:hAnsiTheme="minorHAnsi" w:cstheme="minorHAnsi"/>
          <w:b/>
          <w:i/>
        </w:rPr>
        <w:t>...........................................................................................................................................</w:t>
      </w:r>
      <w:r w:rsidR="007C52B2">
        <w:rPr>
          <w:rFonts w:asciiTheme="minorHAnsi" w:hAnsiTheme="minorHAnsi" w:cstheme="minorHAnsi"/>
          <w:b/>
          <w:i/>
        </w:rPr>
        <w:t xml:space="preserve"> </w:t>
      </w:r>
    </w:p>
    <w:p w14:paraId="32C225E8" w14:textId="77777777" w:rsidR="00EA15AF" w:rsidRPr="004A6BBC" w:rsidRDefault="00EA15AF" w:rsidP="004F3D33">
      <w:pPr>
        <w:spacing w:after="130" w:line="240" w:lineRule="auto"/>
        <w:ind w:right="0" w:firstLine="0"/>
        <w:rPr>
          <w:rFonts w:asciiTheme="minorHAnsi" w:hAnsiTheme="minorHAnsi" w:cstheme="minorHAnsi"/>
        </w:rPr>
      </w:pPr>
    </w:p>
    <w:p w14:paraId="20B2FA68" w14:textId="7AE81258" w:rsidR="002C4BE9" w:rsidRPr="004A6BBC" w:rsidRDefault="004A3ECC" w:rsidP="004F3D33">
      <w:pPr>
        <w:spacing w:after="7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doktorandský študijný program/študijné programy</w:t>
      </w:r>
      <w:r w:rsidR="00894DDD" w:rsidRPr="004A6BBC">
        <w:rPr>
          <w:rStyle w:val="Odkaznapoznmkupodiarou"/>
          <w:rFonts w:asciiTheme="minorHAnsi" w:hAnsiTheme="minorHAnsi" w:cstheme="minorHAnsi"/>
        </w:rPr>
        <w:footnoteReference w:customMarkFollows="1" w:id="1"/>
        <w:t>1</w:t>
      </w:r>
      <w:r w:rsidRPr="004A6BBC">
        <w:rPr>
          <w:rFonts w:asciiTheme="minorHAnsi" w:hAnsiTheme="minorHAnsi" w:cstheme="minorHAnsi"/>
        </w:rPr>
        <w:t xml:space="preserve">: </w:t>
      </w:r>
    </w:p>
    <w:p w14:paraId="0D3D2CDE" w14:textId="521ED4B9" w:rsidR="002C4BE9" w:rsidRPr="004A6BBC" w:rsidRDefault="004A3ECC" w:rsidP="004F3D33">
      <w:pPr>
        <w:spacing w:after="5" w:line="240" w:lineRule="auto"/>
        <w:ind w:right="0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doktorandského študijného programu a jeho ID, forma štúdia, štandardná dĺžka štúdia, jazyk uskutočňovania) ................................................................................</w:t>
      </w:r>
      <w:r w:rsidR="007C52B2">
        <w:rPr>
          <w:rFonts w:asciiTheme="minorHAnsi" w:hAnsiTheme="minorHAnsi" w:cstheme="minorHAnsi"/>
          <w:b/>
          <w:i/>
        </w:rPr>
        <w:t>.</w:t>
      </w:r>
      <w:r w:rsidRPr="004A6BBC">
        <w:rPr>
          <w:rFonts w:asciiTheme="minorHAnsi" w:hAnsiTheme="minorHAnsi" w:cstheme="minorHAnsi"/>
          <w:b/>
          <w:i/>
        </w:rPr>
        <w:t xml:space="preserve">........... </w:t>
      </w:r>
    </w:p>
    <w:p w14:paraId="06AAE843" w14:textId="0970AB80" w:rsidR="007C52B2" w:rsidRDefault="004A3ECC" w:rsidP="004F3D33">
      <w:pPr>
        <w:spacing w:after="116" w:line="240" w:lineRule="auto"/>
        <w:ind w:right="0" w:firstLine="0"/>
        <w:jc w:val="left"/>
        <w:rPr>
          <w:rFonts w:asciiTheme="minorHAnsi" w:hAnsiTheme="minorHAnsi" w:cstheme="minorHAnsi"/>
          <w:b/>
          <w:i/>
        </w:rPr>
      </w:pPr>
      <w:r w:rsidRPr="004A6BBC">
        <w:rPr>
          <w:rFonts w:asciiTheme="minorHAnsi" w:hAnsiTheme="minorHAnsi" w:cstheme="minorHAnsi"/>
          <w:b/>
          <w:i/>
        </w:rPr>
        <w:t>........................................................................................................................................</w:t>
      </w:r>
      <w:r w:rsidR="002A35FA">
        <w:rPr>
          <w:rFonts w:asciiTheme="minorHAnsi" w:hAnsiTheme="minorHAnsi" w:cstheme="minorHAnsi"/>
          <w:b/>
          <w:i/>
        </w:rPr>
        <w:t>..</w:t>
      </w:r>
      <w:r w:rsidR="00EA15AF">
        <w:rPr>
          <w:rFonts w:asciiTheme="minorHAnsi" w:hAnsiTheme="minorHAnsi" w:cstheme="minorHAnsi"/>
          <w:b/>
          <w:i/>
        </w:rPr>
        <w:t>.</w:t>
      </w:r>
    </w:p>
    <w:p w14:paraId="32CFE200" w14:textId="793A2CB6" w:rsidR="002C4BE9" w:rsidRPr="004A6BBC" w:rsidRDefault="004A3ECC" w:rsidP="004F3D33">
      <w:pPr>
        <w:spacing w:after="116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na uskutočňovaní sa nepodieľa/podieľa</w:t>
      </w:r>
      <w:r w:rsidR="00894DDD" w:rsidRPr="004A6BBC">
        <w:rPr>
          <w:rStyle w:val="Odkaznapoznmkupodiarou"/>
          <w:rFonts w:asciiTheme="minorHAnsi" w:hAnsiTheme="minorHAnsi" w:cstheme="minorHAnsi"/>
        </w:rPr>
        <w:footnoteReference w:customMarkFollows="1" w:id="2"/>
        <w:t>2</w:t>
      </w:r>
      <w:r w:rsidRPr="004A6BBC">
        <w:rPr>
          <w:rFonts w:asciiTheme="minorHAnsi" w:hAnsiTheme="minorHAnsi" w:cstheme="minorHAnsi"/>
        </w:rPr>
        <w:t xml:space="preserve"> externá vzdelávacia inštitúcia: </w:t>
      </w:r>
      <w:r w:rsidRPr="004A6BBC">
        <w:rPr>
          <w:rFonts w:asciiTheme="minorHAnsi" w:hAnsiTheme="minorHAnsi" w:cstheme="minorHAnsi"/>
          <w:i/>
        </w:rPr>
        <w:t>(názov inštitúcie)</w:t>
      </w:r>
      <w:r w:rsidR="002A35FA">
        <w:rPr>
          <w:rFonts w:asciiTheme="minorHAnsi" w:hAnsiTheme="minorHAnsi" w:cstheme="minorHAnsi"/>
          <w:i/>
        </w:rPr>
        <w:t xml:space="preserve"> </w:t>
      </w:r>
      <w:r w:rsidR="00967859">
        <w:rPr>
          <w:rFonts w:asciiTheme="minorHAnsi" w:hAnsiTheme="minorHAnsi" w:cstheme="minorHAnsi"/>
          <w:i/>
        </w:rPr>
        <w:t>..</w:t>
      </w:r>
      <w:r w:rsidRPr="004A6BBC">
        <w:rPr>
          <w:rFonts w:asciiTheme="minorHAnsi" w:hAnsiTheme="minorHAnsi" w:cstheme="minorHAnsi"/>
          <w:i/>
        </w:rPr>
        <w:t>...</w:t>
      </w:r>
      <w:r w:rsidR="002A35FA">
        <w:rPr>
          <w:rFonts w:asciiTheme="minorHAnsi" w:hAnsiTheme="minorHAnsi" w:cstheme="minorHAnsi"/>
          <w:i/>
        </w:rPr>
        <w:t xml:space="preserve"> </w:t>
      </w:r>
      <w:r w:rsidRPr="004A6BBC">
        <w:rPr>
          <w:rFonts w:asciiTheme="minorHAnsi" w:hAnsiTheme="minorHAnsi" w:cstheme="minorHAnsi"/>
          <w:b/>
          <w:i/>
        </w:rPr>
        <w:t xml:space="preserve">............................................................................................................................................ </w:t>
      </w:r>
    </w:p>
    <w:p w14:paraId="5705DD37" w14:textId="77777777" w:rsidR="002A35FA" w:rsidRDefault="002A35FA" w:rsidP="004F3D33">
      <w:pPr>
        <w:spacing w:after="10" w:line="240" w:lineRule="auto"/>
        <w:ind w:right="0" w:firstLine="0"/>
        <w:rPr>
          <w:rFonts w:asciiTheme="minorHAnsi" w:hAnsiTheme="minorHAnsi" w:cstheme="minorHAnsi"/>
        </w:rPr>
      </w:pPr>
    </w:p>
    <w:p w14:paraId="0781F6AB" w14:textId="0BA54EF7" w:rsidR="002A35FA" w:rsidRDefault="004A3ECC" w:rsidP="004F3D33">
      <w:pPr>
        <w:spacing w:after="10" w:line="240" w:lineRule="auto"/>
        <w:ind w:right="0" w:firstLine="0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Dátum .................................................. </w:t>
      </w:r>
    </w:p>
    <w:p w14:paraId="5FD31659" w14:textId="77777777" w:rsidR="00965D69" w:rsidRDefault="00965D69" w:rsidP="00BA651D">
      <w:pPr>
        <w:spacing w:after="10" w:line="240" w:lineRule="auto"/>
        <w:ind w:left="6663" w:right="0" w:hanging="6550"/>
        <w:jc w:val="left"/>
        <w:rPr>
          <w:rFonts w:asciiTheme="minorHAnsi" w:hAnsiTheme="minorHAnsi" w:cstheme="minorHAnsi"/>
        </w:rPr>
      </w:pPr>
    </w:p>
    <w:p w14:paraId="4D8863B8" w14:textId="77777777" w:rsidR="002A35FA" w:rsidRDefault="002A35FA" w:rsidP="00BA651D">
      <w:pPr>
        <w:spacing w:after="10" w:line="240" w:lineRule="auto"/>
        <w:ind w:left="6663" w:right="0" w:hanging="6550"/>
        <w:jc w:val="left"/>
        <w:rPr>
          <w:rFonts w:asciiTheme="minorHAnsi" w:hAnsiTheme="minorHAnsi" w:cstheme="minorHAnsi"/>
        </w:rPr>
      </w:pPr>
    </w:p>
    <w:p w14:paraId="7C7A8211" w14:textId="0B27F6FE" w:rsidR="002A35FA" w:rsidRDefault="004A3ECC" w:rsidP="00BA651D">
      <w:pPr>
        <w:spacing w:after="10" w:line="240" w:lineRule="auto"/>
        <w:ind w:left="6663" w:right="0" w:hanging="426"/>
        <w:jc w:val="left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...................................</w:t>
      </w:r>
      <w:r w:rsidR="002A35FA">
        <w:rPr>
          <w:rFonts w:asciiTheme="minorHAnsi" w:hAnsiTheme="minorHAnsi" w:cstheme="minorHAnsi"/>
        </w:rPr>
        <w:t>....</w:t>
      </w:r>
      <w:r w:rsidRPr="004A6BBC">
        <w:rPr>
          <w:rFonts w:asciiTheme="minorHAnsi" w:hAnsiTheme="minorHAnsi" w:cstheme="minorHAnsi"/>
        </w:rPr>
        <w:t>.....</w:t>
      </w:r>
    </w:p>
    <w:p w14:paraId="40E1D8FA" w14:textId="1680DA31" w:rsidR="002A35FA" w:rsidRDefault="002A35FA" w:rsidP="00BA651D">
      <w:pPr>
        <w:spacing w:after="10" w:line="240" w:lineRule="auto"/>
        <w:ind w:right="0" w:firstLine="6663"/>
        <w:jc w:val="left"/>
        <w:rPr>
          <w:rFonts w:asciiTheme="minorHAnsi" w:hAnsiTheme="minorHAnsi" w:cstheme="minorHAnsi"/>
        </w:rPr>
        <w:sectPr w:rsidR="002A35FA" w:rsidSect="009F652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18" w:right="1418" w:bottom="1418" w:left="1418" w:header="708" w:footer="708" w:gutter="0"/>
          <w:cols w:space="708"/>
          <w:docGrid w:linePitch="326"/>
        </w:sectPr>
      </w:pPr>
      <w:r>
        <w:rPr>
          <w:rFonts w:asciiTheme="minorHAnsi" w:hAnsiTheme="minorHAnsi" w:cstheme="minorHAnsi"/>
        </w:rPr>
        <w:t>p</w:t>
      </w:r>
      <w:r w:rsidR="004A3ECC" w:rsidRPr="004A6BBC">
        <w:rPr>
          <w:rFonts w:asciiTheme="minorHAnsi" w:hAnsiTheme="minorHAnsi" w:cstheme="minorHAnsi"/>
        </w:rPr>
        <w:t>odpis dekana fakulty</w:t>
      </w:r>
      <w:bookmarkStart w:id="1" w:name="_Slovenská_technická_univerzita_2"/>
      <w:bookmarkEnd w:id="1"/>
      <w:r w:rsidR="00EA15AF">
        <w:rPr>
          <w:rFonts w:asciiTheme="minorHAnsi" w:hAnsiTheme="minorHAnsi" w:cstheme="minorHAnsi"/>
        </w:rPr>
        <w:t>.</w:t>
      </w:r>
    </w:p>
    <w:p w14:paraId="3DAE1445" w14:textId="3FA8917A" w:rsidR="002C4BE9" w:rsidRPr="004A6BBC" w:rsidRDefault="004A3ECC" w:rsidP="009F652E">
      <w:pPr>
        <w:spacing w:after="10" w:line="240" w:lineRule="auto"/>
        <w:ind w:right="0" w:firstLine="0"/>
        <w:jc w:val="center"/>
        <w:rPr>
          <w:rFonts w:asciiTheme="minorHAnsi" w:hAnsiTheme="minorHAnsi" w:cstheme="minorHAnsi"/>
          <w:b/>
        </w:rPr>
      </w:pPr>
      <w:r w:rsidRPr="004A6BBC">
        <w:rPr>
          <w:rFonts w:asciiTheme="minorHAnsi" w:hAnsiTheme="minorHAnsi" w:cstheme="minorHAnsi"/>
          <w:b/>
        </w:rPr>
        <w:lastRenderedPageBreak/>
        <w:t>Slovenská technická univerzita v Bratislave</w:t>
      </w:r>
    </w:p>
    <w:p w14:paraId="5A4C75BA" w14:textId="77777777" w:rsidR="002C4BE9" w:rsidRPr="004A6BBC" w:rsidRDefault="004A3ECC" w:rsidP="00BA651D">
      <w:pPr>
        <w:spacing w:after="17" w:line="240" w:lineRule="auto"/>
        <w:ind w:left="124" w:right="154" w:hanging="1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i/>
        </w:rPr>
        <w:t xml:space="preserve">(názov súčasti univerzity) </w:t>
      </w:r>
    </w:p>
    <w:p w14:paraId="424D5888" w14:textId="77777777" w:rsidR="002C4BE9" w:rsidRPr="004A6BBC" w:rsidRDefault="004A3ECC" w:rsidP="00BA651D">
      <w:pPr>
        <w:spacing w:after="38" w:line="240" w:lineRule="auto"/>
        <w:ind w:left="10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2C4A2BD4" w14:textId="77777777" w:rsidR="002C4BE9" w:rsidRPr="004A6BBC" w:rsidRDefault="004A3ECC" w:rsidP="00BA651D">
      <w:pPr>
        <w:pStyle w:val="Nadpis2"/>
        <w:spacing w:after="0" w:line="240" w:lineRule="auto"/>
        <w:ind w:left="125" w:right="152" w:firstLine="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Zoznam osôb navrhnutých na doplnenie členov odborovej komisie </w:t>
      </w:r>
    </w:p>
    <w:p w14:paraId="3480365D" w14:textId="77777777" w:rsidR="002C4BE9" w:rsidRPr="004A6BBC" w:rsidRDefault="004A3ECC" w:rsidP="00BA651D">
      <w:pPr>
        <w:spacing w:after="18" w:line="240" w:lineRule="auto"/>
        <w:ind w:left="10" w:right="0" w:firstLine="0"/>
        <w:jc w:val="center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</w:rPr>
        <w:t xml:space="preserve"> </w:t>
      </w:r>
    </w:p>
    <w:p w14:paraId="35B2592A" w14:textId="77777777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študijného odboru</w:t>
      </w:r>
      <w:r w:rsidRPr="004A6BBC">
        <w:rPr>
          <w:rFonts w:asciiTheme="minorHAnsi" w:hAnsiTheme="minorHAnsi" w:cstheme="minorHAnsi"/>
          <w:b/>
        </w:rPr>
        <w:t xml:space="preserve">: </w:t>
      </w:r>
    </w:p>
    <w:p w14:paraId="16136FC2" w14:textId="033A57AC" w:rsidR="002C4BE9" w:rsidRPr="004A6BBC" w:rsidRDefault="004A3ECC" w:rsidP="00BA651D">
      <w:pPr>
        <w:spacing w:after="5" w:line="240" w:lineRule="auto"/>
        <w:ind w:left="10" w:right="0" w:hanging="1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 xml:space="preserve">(názov študijného oboru/kombinácie dvoch študijných odborov) ........................................... </w:t>
      </w:r>
    </w:p>
    <w:p w14:paraId="02B3349B" w14:textId="6859C72D" w:rsidR="002C4BE9" w:rsidRPr="004A6BBC" w:rsidRDefault="002C4BE9" w:rsidP="00BA651D">
      <w:pPr>
        <w:spacing w:after="16" w:line="240" w:lineRule="auto"/>
        <w:ind w:left="1" w:right="0" w:firstLine="0"/>
        <w:jc w:val="left"/>
        <w:rPr>
          <w:rFonts w:asciiTheme="minorHAnsi" w:hAnsiTheme="minorHAnsi" w:cstheme="minorHAnsi"/>
        </w:rPr>
      </w:pPr>
    </w:p>
    <w:p w14:paraId="2FF5CA98" w14:textId="6845971C" w:rsidR="002C4BE9" w:rsidRPr="004A6BBC" w:rsidRDefault="004A3ECC" w:rsidP="00BA651D">
      <w:pPr>
        <w:spacing w:after="30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pre doktorandský študijný program/študijné programy</w:t>
      </w:r>
      <w:r w:rsidR="00967859">
        <w:rPr>
          <w:rStyle w:val="Odkaznapoznmkupodiarou"/>
          <w:rFonts w:asciiTheme="minorHAnsi" w:hAnsiTheme="minorHAnsi" w:cstheme="minorHAnsi"/>
        </w:rPr>
        <w:footnoteReference w:id="3"/>
      </w:r>
      <w:r w:rsidRPr="004A6BBC">
        <w:rPr>
          <w:rFonts w:asciiTheme="minorHAnsi" w:hAnsiTheme="minorHAnsi" w:cstheme="minorHAnsi"/>
        </w:rPr>
        <w:t>:</w:t>
      </w:r>
      <w:r w:rsidRPr="004A6BBC">
        <w:rPr>
          <w:rFonts w:asciiTheme="minorHAnsi" w:hAnsiTheme="minorHAnsi" w:cstheme="minorHAnsi"/>
          <w:b/>
        </w:rPr>
        <w:t xml:space="preserve"> </w:t>
      </w:r>
    </w:p>
    <w:p w14:paraId="0369EA1D" w14:textId="690CDD1C" w:rsidR="002C4BE9" w:rsidRPr="004A6BBC" w:rsidRDefault="004A3ECC" w:rsidP="00BA651D">
      <w:pPr>
        <w:spacing w:after="5" w:line="240" w:lineRule="auto"/>
        <w:ind w:left="10" w:right="0" w:hanging="10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  <w:b/>
          <w:i/>
        </w:rPr>
        <w:t>(názov doktorandského študijného programu a jeho ID) ...................................................</w:t>
      </w:r>
      <w:r w:rsidR="002A35FA">
        <w:rPr>
          <w:rFonts w:asciiTheme="minorHAnsi" w:hAnsiTheme="minorHAnsi" w:cstheme="minorHAnsi"/>
          <w:b/>
          <w:i/>
        </w:rPr>
        <w:t>.....</w:t>
      </w:r>
      <w:r w:rsidRPr="004A6BBC">
        <w:rPr>
          <w:rFonts w:asciiTheme="minorHAnsi" w:hAnsiTheme="minorHAnsi" w:cstheme="minorHAnsi"/>
          <w:b/>
        </w:rPr>
        <w:t xml:space="preserve"> </w:t>
      </w:r>
    </w:p>
    <w:p w14:paraId="11470A31" w14:textId="7F8FF91A" w:rsidR="002C4BE9" w:rsidRPr="004A6BBC" w:rsidRDefault="002C4BE9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6D5EC15B" w14:textId="7A04FD21" w:rsidR="002C4BE9" w:rsidRPr="004A6BBC" w:rsidRDefault="002C4BE9" w:rsidP="00BA651D">
      <w:pPr>
        <w:spacing w:after="16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672CABCE" w14:textId="526C33DC" w:rsidR="002C4BE9" w:rsidRPr="004A6BBC" w:rsidRDefault="00CB3A9E" w:rsidP="00BA651D">
      <w:pPr>
        <w:spacing w:after="25" w:line="240" w:lineRule="auto"/>
        <w:ind w:left="-4" w:right="0" w:hanging="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resa</w:t>
      </w:r>
      <w:r w:rsidR="004A3ECC" w:rsidRPr="004A6BBC">
        <w:rPr>
          <w:rFonts w:asciiTheme="minorHAnsi" w:hAnsiTheme="minorHAnsi" w:cstheme="minorHAnsi"/>
        </w:rPr>
        <w:t xml:space="preserve"> odborovej komisie: </w:t>
      </w:r>
      <w:r w:rsidR="004A3ECC" w:rsidRPr="004A6BBC">
        <w:rPr>
          <w:rFonts w:asciiTheme="minorHAnsi" w:hAnsiTheme="minorHAnsi" w:cstheme="minorHAnsi"/>
          <w:i/>
        </w:rPr>
        <w:t>(názov súčasti univerzity)</w:t>
      </w:r>
      <w:r w:rsidR="004A3ECC" w:rsidRPr="004A6BBC">
        <w:rPr>
          <w:rFonts w:asciiTheme="minorHAnsi" w:hAnsiTheme="minorHAnsi" w:cstheme="minorHAnsi"/>
        </w:rPr>
        <w:t xml:space="preserve"> </w:t>
      </w:r>
    </w:p>
    <w:p w14:paraId="37C7DF78" w14:textId="037C234A" w:rsidR="002C4BE9" w:rsidRPr="004A6BBC" w:rsidRDefault="002C4BE9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09D4CC13" w14:textId="77777777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 xml:space="preserve">predseda odborovej komisie: </w:t>
      </w:r>
      <w:r w:rsidRPr="004A6BBC">
        <w:rPr>
          <w:rFonts w:asciiTheme="minorHAnsi" w:hAnsiTheme="minorHAnsi" w:cstheme="minorHAnsi"/>
          <w:i/>
        </w:rPr>
        <w:t>(tituly, meno, priezvisko)</w:t>
      </w:r>
      <w:r w:rsidRPr="004A6BBC">
        <w:rPr>
          <w:rFonts w:asciiTheme="minorHAnsi" w:hAnsiTheme="minorHAnsi" w:cstheme="minorHAnsi"/>
        </w:rPr>
        <w:t xml:space="preserve"> </w:t>
      </w:r>
    </w:p>
    <w:p w14:paraId="43A5A156" w14:textId="549E0F58" w:rsidR="002C4BE9" w:rsidRPr="004A6BBC" w:rsidRDefault="002C4BE9" w:rsidP="00BA651D">
      <w:pPr>
        <w:spacing w:after="14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442B2F11" w14:textId="3E785F42" w:rsidR="002C4BE9" w:rsidRPr="004A6BBC" w:rsidRDefault="004A3ECC" w:rsidP="00BA651D">
      <w:pPr>
        <w:spacing w:after="4" w:line="240" w:lineRule="auto"/>
        <w:ind w:left="-4" w:right="0" w:hanging="9"/>
        <w:rPr>
          <w:rFonts w:asciiTheme="minorHAnsi" w:hAnsiTheme="minorHAnsi" w:cstheme="minorHAnsi"/>
        </w:rPr>
      </w:pPr>
      <w:r w:rsidRPr="004A6BBC">
        <w:rPr>
          <w:rFonts w:asciiTheme="minorHAnsi" w:hAnsiTheme="minorHAnsi" w:cstheme="minorHAnsi"/>
        </w:rPr>
        <w:t>Osoby navrhované na doplnenie členov odborovej komisie</w:t>
      </w:r>
      <w:r w:rsidR="00871470">
        <w:rPr>
          <w:rStyle w:val="Odkaznapoznmkupodiarou"/>
          <w:rFonts w:asciiTheme="minorHAnsi" w:hAnsiTheme="minorHAnsi" w:cstheme="minorHAnsi"/>
        </w:rPr>
        <w:footnoteReference w:id="4"/>
      </w:r>
      <w:r w:rsidRPr="004A6BBC">
        <w:rPr>
          <w:rFonts w:asciiTheme="minorHAnsi" w:hAnsiTheme="minorHAnsi" w:cstheme="minorHAnsi"/>
        </w:rPr>
        <w:t xml:space="preserve">:  </w:t>
      </w:r>
    </w:p>
    <w:tbl>
      <w:tblPr>
        <w:tblStyle w:val="a1"/>
        <w:tblW w:w="9204" w:type="dxa"/>
        <w:tblInd w:w="5" w:type="dxa"/>
        <w:tblLayout w:type="fixed"/>
        <w:tblLook w:val="0400" w:firstRow="0" w:lastRow="0" w:firstColumn="0" w:lastColumn="0" w:noHBand="0" w:noVBand="1"/>
      </w:tblPr>
      <w:tblGrid>
        <w:gridCol w:w="530"/>
        <w:gridCol w:w="3571"/>
        <w:gridCol w:w="5103"/>
      </w:tblGrid>
      <w:tr w:rsidR="002C4BE9" w:rsidRPr="004A6BBC" w14:paraId="22C1819A" w14:textId="77777777" w:rsidTr="00DD6D56">
        <w:trPr>
          <w:trHeight w:val="319"/>
        </w:trPr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97C50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Č. </w:t>
            </w:r>
          </w:p>
        </w:tc>
        <w:tc>
          <w:tcPr>
            <w:tcW w:w="3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2DA70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Titul, meno, priezvisko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2B834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Pracovisko </w:t>
            </w:r>
          </w:p>
        </w:tc>
      </w:tr>
      <w:tr w:rsidR="002C4BE9" w:rsidRPr="004A6BBC" w14:paraId="0536CF19" w14:textId="77777777" w:rsidTr="00DD6D56">
        <w:trPr>
          <w:trHeight w:val="319"/>
        </w:trPr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5BB32" w14:textId="77777777" w:rsidR="002C4BE9" w:rsidRPr="004A6BBC" w:rsidRDefault="004A3ECC" w:rsidP="00BA651D">
            <w:pPr>
              <w:ind w:right="60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1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B6D98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82096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4D5DDCB3" w14:textId="77777777" w:rsidTr="00DD6D56">
        <w:trPr>
          <w:trHeight w:val="317"/>
        </w:trPr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392D4" w14:textId="77777777" w:rsidR="002C4BE9" w:rsidRPr="004A6BBC" w:rsidRDefault="004A3ECC" w:rsidP="00BA651D">
            <w:pPr>
              <w:ind w:right="60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2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490F3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9B47C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03F5045D" w14:textId="77777777" w:rsidTr="00DD6D56">
        <w:trPr>
          <w:trHeight w:val="319"/>
        </w:trPr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8AF32" w14:textId="77777777" w:rsidR="002C4BE9" w:rsidRPr="004A6BBC" w:rsidRDefault="004A3ECC" w:rsidP="00BA651D">
            <w:pPr>
              <w:ind w:right="60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3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5E7C9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9BC99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057084B5" w14:textId="77777777" w:rsidTr="00DD6D56">
        <w:trPr>
          <w:trHeight w:val="319"/>
        </w:trPr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521E6" w14:textId="77777777" w:rsidR="002C4BE9" w:rsidRPr="004A6BBC" w:rsidRDefault="004A3ECC" w:rsidP="00BA651D">
            <w:pPr>
              <w:ind w:right="60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4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264A5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C03F4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672AADFB" w14:textId="77777777" w:rsidTr="00DD6D56">
        <w:trPr>
          <w:trHeight w:val="319"/>
        </w:trPr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FB7CB" w14:textId="77777777" w:rsidR="002C4BE9" w:rsidRPr="004A6BBC" w:rsidRDefault="004A3ECC" w:rsidP="00BA651D">
            <w:pPr>
              <w:ind w:right="60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5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ACEBF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A53B8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2C4BE9" w:rsidRPr="004A6BBC" w14:paraId="47699416" w14:textId="77777777" w:rsidTr="00DD6D56">
        <w:trPr>
          <w:trHeight w:val="319"/>
        </w:trPr>
        <w:tc>
          <w:tcPr>
            <w:tcW w:w="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164DA" w14:textId="77777777" w:rsidR="002C4BE9" w:rsidRPr="004A6BBC" w:rsidRDefault="004A3ECC" w:rsidP="00BA651D">
            <w:pPr>
              <w:ind w:right="60" w:firstLine="0"/>
              <w:jc w:val="righ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>6.</w:t>
            </w:r>
            <w:r w:rsidRPr="004A6BBC">
              <w:rPr>
                <w:rFonts w:asciiTheme="minorHAnsi" w:eastAsia="Arial CE" w:hAnsiTheme="minorHAnsi" w:cstheme="minorHAnsi"/>
              </w:rPr>
              <w:t xml:space="preserve"> </w:t>
            </w:r>
          </w:p>
        </w:tc>
        <w:tc>
          <w:tcPr>
            <w:tcW w:w="3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6E3E7" w14:textId="77777777" w:rsidR="002C4BE9" w:rsidRPr="004A6BBC" w:rsidRDefault="004A3ECC" w:rsidP="00BA651D">
            <w:pPr>
              <w:ind w:left="2"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1CD31" w14:textId="77777777" w:rsidR="002C4BE9" w:rsidRPr="004A6BBC" w:rsidRDefault="004A3ECC" w:rsidP="00BA651D">
            <w:pPr>
              <w:ind w:right="0" w:firstLine="0"/>
              <w:jc w:val="left"/>
              <w:rPr>
                <w:rFonts w:asciiTheme="minorHAnsi" w:hAnsiTheme="minorHAnsi" w:cstheme="minorHAnsi"/>
              </w:rPr>
            </w:pPr>
            <w:r w:rsidRPr="004A6BBC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3862EE2E" w14:textId="6CCB1A02" w:rsidR="002C4BE9" w:rsidRDefault="002C4BE9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13273CD4" w14:textId="6235977E" w:rsidR="00A264EE" w:rsidRDefault="00A264EE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3D01A8F8" w14:textId="77777777" w:rsidR="00A264EE" w:rsidRDefault="00A264EE" w:rsidP="00BA651D">
      <w:pPr>
        <w:spacing w:after="18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6C0AE5B3" w14:textId="77777777" w:rsidR="00DD6D56" w:rsidRDefault="00DD6D56" w:rsidP="00BA651D">
      <w:pPr>
        <w:spacing w:after="326" w:line="240" w:lineRule="auto"/>
        <w:ind w:right="0" w:firstLine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átum .................................................. </w:t>
      </w:r>
    </w:p>
    <w:p w14:paraId="0502AD74" w14:textId="77777777" w:rsidR="00DD6D56" w:rsidRDefault="00DD6D56" w:rsidP="00BA651D">
      <w:pPr>
        <w:spacing w:after="18" w:line="240" w:lineRule="auto"/>
        <w:ind w:left="5954" w:right="0" w:hanging="851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.............................................................</w:t>
      </w:r>
    </w:p>
    <w:p w14:paraId="74B6B595" w14:textId="72CD8C5C" w:rsidR="00DD6D56" w:rsidRPr="004A6BBC" w:rsidRDefault="00DD6D56" w:rsidP="00BA651D">
      <w:pPr>
        <w:spacing w:after="18" w:line="240" w:lineRule="auto"/>
        <w:ind w:left="5954" w:right="0" w:firstLine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dpis dekana fakulty</w:t>
      </w:r>
    </w:p>
    <w:p w14:paraId="4B551C3C" w14:textId="77777777" w:rsidR="00A264EE" w:rsidRDefault="00A264EE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72F1ECB0" w14:textId="77777777" w:rsidR="00A264EE" w:rsidRDefault="00A264EE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74FCA60B" w14:textId="77777777" w:rsidR="00A264EE" w:rsidRDefault="00A264EE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</w:p>
    <w:p w14:paraId="46581A8D" w14:textId="3189227B" w:rsidR="002C4BE9" w:rsidRDefault="00DD6D56" w:rsidP="00BA651D">
      <w:pPr>
        <w:spacing w:after="0" w:line="240" w:lineRule="auto"/>
        <w:ind w:right="0" w:firstLine="0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hválené vo Vedeckej rade STU dňa</w:t>
      </w:r>
      <w:r w:rsidR="005A13EB">
        <w:rPr>
          <w:rStyle w:val="Odkaznapoznmkupodiarou"/>
          <w:rFonts w:asciiTheme="minorHAnsi" w:hAnsiTheme="minorHAnsi" w:cstheme="minorHAnsi"/>
        </w:rPr>
        <w:footnoteReference w:id="5"/>
      </w:r>
      <w:r w:rsidR="005A13EB">
        <w:rPr>
          <w:rFonts w:asciiTheme="minorHAnsi" w:hAnsiTheme="minorHAnsi" w:cstheme="minorHAnsi"/>
        </w:rPr>
        <w:t>:</w:t>
      </w:r>
    </w:p>
    <w:p w14:paraId="779EB81B" w14:textId="45F515F0" w:rsidR="005A13EB" w:rsidRDefault="00DD6D56" w:rsidP="00BA651D">
      <w:pPr>
        <w:spacing w:after="33" w:line="240" w:lineRule="auto"/>
        <w:ind w:right="0" w:firstLine="5103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</w:t>
      </w:r>
      <w:r w:rsidR="005A13EB">
        <w:rPr>
          <w:rFonts w:asciiTheme="minorHAnsi" w:hAnsiTheme="minorHAnsi" w:cstheme="minorHAnsi"/>
        </w:rPr>
        <w:t>.......</w:t>
      </w:r>
      <w:r>
        <w:rPr>
          <w:rFonts w:asciiTheme="minorHAnsi" w:hAnsiTheme="minorHAnsi" w:cstheme="minorHAnsi"/>
        </w:rPr>
        <w:t>.......................................................</w:t>
      </w:r>
    </w:p>
    <w:p w14:paraId="2A38B134" w14:textId="2F7A8B37" w:rsidR="00E1022B" w:rsidRPr="00E1022B" w:rsidRDefault="00E1022B" w:rsidP="00E1022B">
      <w:pPr>
        <w:spacing w:line="276" w:lineRule="auto"/>
        <w:ind w:firstLine="5387"/>
        <w:rPr>
          <w:rFonts w:asciiTheme="minorHAnsi" w:hAnsiTheme="minorHAnsi" w:cstheme="minorHAnsi"/>
        </w:rPr>
      </w:pPr>
      <w:r w:rsidRPr="00E1022B">
        <w:rPr>
          <w:rFonts w:asciiTheme="minorHAnsi" w:hAnsiTheme="minorHAnsi" w:cstheme="minorHAnsi"/>
        </w:rPr>
        <w:t>podpis predsedu Vedeckej rady STU</w:t>
      </w:r>
    </w:p>
    <w:sectPr w:rsidR="00E1022B" w:rsidRPr="00E1022B" w:rsidSect="0040549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8" w:right="1418" w:bottom="1418" w:left="1418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A9FB2A" w14:textId="77777777" w:rsidR="003F4A5D" w:rsidRDefault="003F4A5D">
      <w:pPr>
        <w:spacing w:after="0" w:line="240" w:lineRule="auto"/>
      </w:pPr>
      <w:r>
        <w:separator/>
      </w:r>
    </w:p>
  </w:endnote>
  <w:endnote w:type="continuationSeparator" w:id="0">
    <w:p w14:paraId="3E546DC9" w14:textId="77777777" w:rsidR="003F4A5D" w:rsidRDefault="003F4A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CE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7AFB1" w14:textId="6E5BF949" w:rsidR="0036308C" w:rsidRDefault="0036308C">
    <w:pPr>
      <w:spacing w:after="0" w:line="259" w:lineRule="auto"/>
      <w:ind w:right="43" w:firstLine="0"/>
      <w:jc w:val="center"/>
    </w:pPr>
    <w:r>
      <w:fldChar w:fldCharType="begin"/>
    </w:r>
    <w:r>
      <w:instrText>PAGE</w:instrText>
    </w:r>
    <w:r>
      <w:fldChar w:fldCharType="separate"/>
    </w:r>
    <w:r>
      <w:rPr>
        <w:noProof/>
      </w:rPr>
      <w:t>20</w:t>
    </w:r>
    <w:r>
      <w:fldChar w:fldCharType="end"/>
    </w: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D94A0" w14:textId="5B1D0692" w:rsidR="0036308C" w:rsidRDefault="0036308C">
    <w:pPr>
      <w:spacing w:after="0" w:line="259" w:lineRule="auto"/>
      <w:ind w:right="43" w:firstLine="0"/>
      <w:jc w:val="center"/>
    </w:pPr>
    <w:r>
      <w:fldChar w:fldCharType="begin"/>
    </w:r>
    <w:r>
      <w:instrText>PAGE</w:instrText>
    </w:r>
    <w:r>
      <w:fldChar w:fldCharType="separate"/>
    </w:r>
    <w:r w:rsidR="004912BD">
      <w:rPr>
        <w:noProof/>
      </w:rPr>
      <w:t>1</w:t>
    </w:r>
    <w:r>
      <w:fldChar w:fldCharType="end"/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F5953" w14:textId="77777777" w:rsidR="0036308C" w:rsidRDefault="0036308C">
    <w:pPr>
      <w:spacing w:after="0" w:line="259" w:lineRule="auto"/>
      <w:ind w:right="43" w:firstLine="0"/>
      <w:jc w:val="center"/>
    </w:pPr>
    <w:r>
      <w:fldChar w:fldCharType="begin"/>
    </w:r>
    <w:r>
      <w:instrText>PAGE</w:instrText>
    </w:r>
    <w:r>
      <w:fldChar w:fldCharType="end"/>
    </w:r>
    <w: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F4734" w14:textId="45606776" w:rsidR="0036308C" w:rsidRPr="001E1B82" w:rsidRDefault="0036308C" w:rsidP="001E1B82">
    <w:pPr>
      <w:spacing w:after="0" w:line="259" w:lineRule="auto"/>
      <w:ind w:right="43" w:firstLine="0"/>
      <w:jc w:val="center"/>
    </w:pPr>
    <w:r w:rsidRPr="001E1B82">
      <w:fldChar w:fldCharType="begin"/>
    </w:r>
    <w:r w:rsidRPr="001E1B82">
      <w:rPr>
        <w:rPrChange w:id="2" w:author="Michelkova" w:date="2021-11-03T15:51:00Z">
          <w:rPr>
            <w:sz w:val="22"/>
          </w:rPr>
        </w:rPrChange>
      </w:rPr>
      <w:instrText>PAGE</w:instrText>
    </w:r>
    <w:r w:rsidRPr="001E1B82">
      <w:fldChar w:fldCharType="separate"/>
    </w:r>
    <w:r>
      <w:rPr>
        <w:noProof/>
      </w:rPr>
      <w:t>22</w:t>
    </w:r>
    <w:r w:rsidRPr="001E1B82">
      <w:fldChar w:fldCharType="end"/>
    </w:r>
    <w:r w:rsidRPr="001E1B82"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5881D" w14:textId="64913E49" w:rsidR="0036308C" w:rsidRDefault="0036308C" w:rsidP="00894DDD">
    <w:pPr>
      <w:spacing w:after="0" w:line="259" w:lineRule="auto"/>
      <w:ind w:right="43" w:firstLine="0"/>
      <w:jc w:val="center"/>
    </w:pPr>
    <w:r>
      <w:fldChar w:fldCharType="begin"/>
    </w:r>
    <w:r>
      <w:instrText>PAGE</w:instrText>
    </w:r>
    <w:r>
      <w:fldChar w:fldCharType="separate"/>
    </w:r>
    <w:r w:rsidR="00405493">
      <w:rPr>
        <w:noProof/>
      </w:rPr>
      <w:t>2</w:t>
    </w:r>
    <w:r>
      <w:fldChar w:fldCharType="end"/>
    </w:r>
    <w: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A64BF" w14:textId="77777777" w:rsidR="0036308C" w:rsidRDefault="0036308C">
    <w:pPr>
      <w:spacing w:after="160" w:line="259" w:lineRule="auto"/>
      <w:ind w:righ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B012F" w14:textId="77777777" w:rsidR="003F4A5D" w:rsidRDefault="003F4A5D">
      <w:pPr>
        <w:spacing w:after="0" w:line="240" w:lineRule="auto"/>
      </w:pPr>
      <w:r>
        <w:separator/>
      </w:r>
    </w:p>
  </w:footnote>
  <w:footnote w:type="continuationSeparator" w:id="0">
    <w:p w14:paraId="0CD94EE3" w14:textId="77777777" w:rsidR="003F4A5D" w:rsidRDefault="003F4A5D">
      <w:pPr>
        <w:spacing w:after="0" w:line="240" w:lineRule="auto"/>
      </w:pPr>
      <w:r>
        <w:continuationSeparator/>
      </w:r>
    </w:p>
  </w:footnote>
  <w:footnote w:id="1">
    <w:p w14:paraId="2957EC4C" w14:textId="6124FDC7" w:rsidR="0036308C" w:rsidRPr="000026DD" w:rsidRDefault="0036308C" w:rsidP="009E7764">
      <w:pPr>
        <w:pStyle w:val="Textpoznmkypodiarou"/>
        <w:tabs>
          <w:tab w:val="left" w:pos="284"/>
        </w:tabs>
        <w:ind w:left="284" w:hanging="284"/>
      </w:pPr>
      <w:r w:rsidRPr="009E7764">
        <w:rPr>
          <w:rStyle w:val="Odkaznapoznmkupodiarou"/>
          <w:sz w:val="24"/>
        </w:rPr>
        <w:t>1</w:t>
      </w:r>
      <w:r w:rsidR="009E7764">
        <w:rPr>
          <w:rStyle w:val="Odkaznapoznmkupodiarou"/>
          <w:sz w:val="24"/>
        </w:rPr>
        <w:tab/>
      </w:r>
      <w:r w:rsidRPr="000026DD">
        <w:t>Uviesť nový študijný program, resp. študijné programy, ktoré budú patriť do pôsobnosti príslušnej odborovej komisie.</w:t>
      </w:r>
    </w:p>
  </w:footnote>
  <w:footnote w:id="2">
    <w:p w14:paraId="3E74EC8E" w14:textId="0705059B" w:rsidR="0036308C" w:rsidRPr="000026DD" w:rsidRDefault="0036308C" w:rsidP="009E7764">
      <w:pPr>
        <w:pStyle w:val="Textpoznmkypodiarou"/>
        <w:tabs>
          <w:tab w:val="left" w:pos="284"/>
        </w:tabs>
        <w:ind w:firstLine="0"/>
      </w:pPr>
      <w:r w:rsidRPr="009E7764">
        <w:rPr>
          <w:rStyle w:val="Odkaznapoznmkupodiarou"/>
          <w:sz w:val="24"/>
        </w:rPr>
        <w:t>2</w:t>
      </w:r>
      <w:r w:rsidR="009E7764">
        <w:rPr>
          <w:sz w:val="24"/>
        </w:rPr>
        <w:tab/>
      </w:r>
      <w:r w:rsidRPr="000026DD">
        <w:t>Uviesť jednu z možností.</w:t>
      </w:r>
    </w:p>
  </w:footnote>
  <w:footnote w:id="3">
    <w:p w14:paraId="49B5B929" w14:textId="162217BD" w:rsidR="0036308C" w:rsidRPr="009E7764" w:rsidRDefault="0036308C" w:rsidP="00BB262E">
      <w:pPr>
        <w:pStyle w:val="Textpoznmkypodiarou"/>
        <w:tabs>
          <w:tab w:val="left" w:pos="284"/>
        </w:tabs>
        <w:ind w:left="284" w:hanging="284"/>
      </w:pPr>
      <w:r w:rsidRPr="009E7764">
        <w:rPr>
          <w:rStyle w:val="Odkaznapoznmkupodiarou"/>
          <w:sz w:val="24"/>
        </w:rPr>
        <w:footnoteRef/>
      </w:r>
      <w:r w:rsidR="009E7764">
        <w:tab/>
      </w:r>
      <w:r w:rsidRPr="009E7764">
        <w:t>Uviesť nový študijný program, resp. študijné programy, ktoré budú patriť do pôsobnosti príslušnej odborovej komisie.</w:t>
      </w:r>
    </w:p>
  </w:footnote>
  <w:footnote w:id="4">
    <w:p w14:paraId="1324250B" w14:textId="1368440E" w:rsidR="0036308C" w:rsidRPr="009E7764" w:rsidRDefault="0036308C" w:rsidP="00BB262E">
      <w:pPr>
        <w:pStyle w:val="Textpoznmkypodiarou"/>
        <w:tabs>
          <w:tab w:val="left" w:pos="284"/>
        </w:tabs>
        <w:ind w:left="284" w:hanging="284"/>
      </w:pPr>
      <w:r w:rsidRPr="009E7764">
        <w:rPr>
          <w:rStyle w:val="Odkaznapoznmkupodiarou"/>
          <w:sz w:val="24"/>
        </w:rPr>
        <w:footnoteRef/>
      </w:r>
      <w:r w:rsidR="009E7764">
        <w:rPr>
          <w:sz w:val="24"/>
        </w:rPr>
        <w:tab/>
      </w:r>
      <w:r w:rsidRPr="009E7764">
        <w:t>Pri kombinácii dvoch študijných odborov uviesť samostatne navrhovaných členov pre jednotlivé študijné odbory.</w:t>
      </w:r>
    </w:p>
  </w:footnote>
  <w:footnote w:id="5">
    <w:p w14:paraId="378CF020" w14:textId="2C95B3DA" w:rsidR="0036308C" w:rsidRPr="009E7764" w:rsidRDefault="0036308C" w:rsidP="00BB262E">
      <w:pPr>
        <w:pStyle w:val="Textpoznmkypodiarou"/>
        <w:tabs>
          <w:tab w:val="left" w:pos="284"/>
        </w:tabs>
        <w:ind w:left="284" w:hanging="284"/>
      </w:pPr>
      <w:r w:rsidRPr="009E7764">
        <w:rPr>
          <w:rStyle w:val="Odkaznapoznmkupodiarou"/>
          <w:sz w:val="24"/>
        </w:rPr>
        <w:footnoteRef/>
      </w:r>
      <w:r w:rsidR="009E7764">
        <w:rPr>
          <w:sz w:val="24"/>
        </w:rPr>
        <w:tab/>
      </w:r>
      <w:r w:rsidRPr="009E7764">
        <w:t>Vyplní sa a podpíše po schválení vo Vedeckej rade ST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35B79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64384" behindDoc="0" locked="0" layoutInCell="1" hidden="0" allowOverlap="1" wp14:anchorId="595896BC" wp14:editId="369B9512">
          <wp:simplePos x="0" y="0"/>
          <wp:positionH relativeFrom="page">
            <wp:posOffset>0</wp:posOffset>
          </wp:positionH>
          <wp:positionV relativeFrom="page">
            <wp:posOffset>29845</wp:posOffset>
          </wp:positionV>
          <wp:extent cx="2162175" cy="819150"/>
          <wp:effectExtent l="0" t="0" r="0" b="0"/>
          <wp:wrapSquare wrapText="bothSides" distT="0" distB="0" distL="114300" distR="114300"/>
          <wp:docPr id="1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3590553" w14:textId="77777777" w:rsidR="0036308C" w:rsidRDefault="0036308C" w:rsidP="007878D4">
    <w:pPr>
      <w:spacing w:after="0" w:line="259" w:lineRule="auto"/>
      <w:ind w:left="-1416" w:right="0" w:firstLine="0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AF2C9" w14:textId="66A816F6" w:rsidR="0036308C" w:rsidRDefault="0036308C" w:rsidP="002A35FA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62336" behindDoc="0" locked="0" layoutInCell="1" hidden="0" allowOverlap="1" wp14:anchorId="09B2A72A" wp14:editId="25C39EA5">
          <wp:simplePos x="0" y="0"/>
          <wp:positionH relativeFrom="page">
            <wp:posOffset>-68580</wp:posOffset>
          </wp:positionH>
          <wp:positionV relativeFrom="page">
            <wp:posOffset>29845</wp:posOffset>
          </wp:positionV>
          <wp:extent cx="2162175" cy="819150"/>
          <wp:effectExtent l="0" t="0" r="0" b="0"/>
          <wp:wrapSquare wrapText="bothSides" distT="0" distB="0" distL="114300" distR="114300"/>
          <wp:docPr id="1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64BBC9" w14:textId="77777777" w:rsidR="0036308C" w:rsidRDefault="0036308C">
    <w:pPr>
      <w:spacing w:after="0" w:line="259" w:lineRule="auto"/>
      <w:ind w:left="-1416" w:right="0" w:firstLine="0"/>
      <w:jc w:val="left"/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5CA9F61C" wp14:editId="7F5365A9">
          <wp:simplePos x="0" y="0"/>
          <wp:positionH relativeFrom="page">
            <wp:posOffset>0</wp:posOffset>
          </wp:positionH>
          <wp:positionV relativeFrom="page">
            <wp:posOffset>449579</wp:posOffset>
          </wp:positionV>
          <wp:extent cx="2162175" cy="819150"/>
          <wp:effectExtent l="0" t="0" r="0" b="0"/>
          <wp:wrapSquare wrapText="bothSides" distT="0" distB="0" distL="114300" distR="114300"/>
          <wp:docPr id="2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Cambria" w:eastAsia="Cambria" w:hAnsi="Cambria" w:cs="Cambria"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4A950" w14:textId="77777777" w:rsidR="0036308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2576" behindDoc="0" locked="0" layoutInCell="1" hidden="0" allowOverlap="1" wp14:anchorId="3D700E43" wp14:editId="0EE00293">
          <wp:simplePos x="0" y="0"/>
          <wp:positionH relativeFrom="page">
            <wp:posOffset>68580</wp:posOffset>
          </wp:positionH>
          <wp:positionV relativeFrom="page">
            <wp:posOffset>22225</wp:posOffset>
          </wp:positionV>
          <wp:extent cx="2162175" cy="819150"/>
          <wp:effectExtent l="0" t="0" r="0" b="0"/>
          <wp:wrapSquare wrapText="bothSides" distT="0" distB="0" distL="114300" distR="114300"/>
          <wp:docPr id="1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1F240" w14:textId="77777777" w:rsidR="0036308C" w:rsidRPr="0080064C" w:rsidRDefault="0036308C" w:rsidP="00335AA4">
    <w:pPr>
      <w:spacing w:after="0"/>
      <w:ind w:right="12"/>
      <w:jc w:val="right"/>
    </w:pPr>
    <w:r>
      <w:rPr>
        <w:noProof/>
      </w:rPr>
      <w:drawing>
        <wp:anchor distT="0" distB="0" distL="114300" distR="114300" simplePos="0" relativeHeight="251674624" behindDoc="0" locked="0" layoutInCell="1" hidden="0" allowOverlap="1" wp14:anchorId="42CF79E6" wp14:editId="23ECCADC">
          <wp:simplePos x="0" y="0"/>
          <wp:positionH relativeFrom="page">
            <wp:posOffset>78105</wp:posOffset>
          </wp:positionH>
          <wp:positionV relativeFrom="page">
            <wp:posOffset>73660</wp:posOffset>
          </wp:positionV>
          <wp:extent cx="2162175" cy="819150"/>
          <wp:effectExtent l="0" t="0" r="0" b="0"/>
          <wp:wrapSquare wrapText="bothSides" distT="0" distB="0" distL="114300" distR="114300"/>
          <wp:docPr id="1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62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E7740DD" w14:textId="77777777" w:rsidR="0036308C" w:rsidRPr="0080064C" w:rsidRDefault="0036308C" w:rsidP="0080064C">
    <w:pPr>
      <w:pStyle w:val="Hlavika"/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0E32F" w14:textId="77777777" w:rsidR="0036308C" w:rsidRDefault="0036308C">
    <w:pPr>
      <w:spacing w:after="160" w:line="259" w:lineRule="auto"/>
      <w:ind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656"/>
    <w:multiLevelType w:val="multilevel"/>
    <w:tmpl w:val="78F85E9E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" w15:restartNumberingAfterBreak="0">
    <w:nsid w:val="051232BB"/>
    <w:multiLevelType w:val="multilevel"/>
    <w:tmpl w:val="E0060970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2" w15:restartNumberingAfterBreak="0">
    <w:nsid w:val="104421D4"/>
    <w:multiLevelType w:val="multilevel"/>
    <w:tmpl w:val="084EEF8A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3" w15:restartNumberingAfterBreak="0">
    <w:nsid w:val="1C3601BF"/>
    <w:multiLevelType w:val="multilevel"/>
    <w:tmpl w:val="702A6788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4" w15:restartNumberingAfterBreak="0">
    <w:nsid w:val="1FC865C1"/>
    <w:multiLevelType w:val="multilevel"/>
    <w:tmpl w:val="E9CA915E"/>
    <w:lvl w:ilvl="0">
      <w:start w:val="1"/>
      <w:numFmt w:val="decimal"/>
      <w:lvlText w:val="%1."/>
      <w:lvlJc w:val="left"/>
      <w:pPr>
        <w:ind w:left="528" w:hanging="528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272" w:hanging="127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92" w:hanging="199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12" w:hanging="271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32" w:hanging="343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152" w:hanging="415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72" w:hanging="487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92" w:hanging="559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12" w:hanging="6312"/>
      </w:pPr>
      <w:rPr>
        <w:rFonts w:ascii="Calibri" w:eastAsia="Calibri" w:hAnsi="Calibri" w:cs="Calibri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5" w15:restartNumberingAfterBreak="0">
    <w:nsid w:val="22432367"/>
    <w:multiLevelType w:val="multilevel"/>
    <w:tmpl w:val="B6A68A9C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6" w15:restartNumberingAfterBreak="0">
    <w:nsid w:val="22DE5BCB"/>
    <w:multiLevelType w:val="multilevel"/>
    <w:tmpl w:val="6FCEC53C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7" w15:restartNumberingAfterBreak="0">
    <w:nsid w:val="2AC05238"/>
    <w:multiLevelType w:val="multilevel"/>
    <w:tmpl w:val="E0E8CD5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8" w15:restartNumberingAfterBreak="0">
    <w:nsid w:val="2D815794"/>
    <w:multiLevelType w:val="multilevel"/>
    <w:tmpl w:val="405A49EE"/>
    <w:lvl w:ilvl="0">
      <w:start w:val="1"/>
      <w:numFmt w:val="lowerLetter"/>
      <w:lvlText w:val="%1)"/>
      <w:lvlJc w:val="left"/>
      <w:pPr>
        <w:ind w:left="2513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3233" w:hanging="360"/>
      </w:pPr>
    </w:lvl>
    <w:lvl w:ilvl="2">
      <w:start w:val="1"/>
      <w:numFmt w:val="lowerRoman"/>
      <w:lvlText w:val="%3."/>
      <w:lvlJc w:val="right"/>
      <w:pPr>
        <w:ind w:left="3953" w:hanging="180"/>
      </w:pPr>
    </w:lvl>
    <w:lvl w:ilvl="3">
      <w:start w:val="1"/>
      <w:numFmt w:val="decimal"/>
      <w:lvlText w:val="%4."/>
      <w:lvlJc w:val="left"/>
      <w:pPr>
        <w:ind w:left="4673" w:hanging="360"/>
      </w:pPr>
    </w:lvl>
    <w:lvl w:ilvl="4">
      <w:start w:val="1"/>
      <w:numFmt w:val="lowerLetter"/>
      <w:lvlText w:val="%5."/>
      <w:lvlJc w:val="left"/>
      <w:pPr>
        <w:ind w:left="5393" w:hanging="360"/>
      </w:pPr>
    </w:lvl>
    <w:lvl w:ilvl="5">
      <w:start w:val="1"/>
      <w:numFmt w:val="lowerRoman"/>
      <w:lvlText w:val="%6."/>
      <w:lvlJc w:val="right"/>
      <w:pPr>
        <w:ind w:left="6113" w:hanging="180"/>
      </w:pPr>
    </w:lvl>
    <w:lvl w:ilvl="6">
      <w:start w:val="1"/>
      <w:numFmt w:val="decimal"/>
      <w:lvlText w:val="%7."/>
      <w:lvlJc w:val="left"/>
      <w:pPr>
        <w:ind w:left="6833" w:hanging="360"/>
      </w:pPr>
    </w:lvl>
    <w:lvl w:ilvl="7">
      <w:start w:val="1"/>
      <w:numFmt w:val="lowerLetter"/>
      <w:lvlText w:val="%8."/>
      <w:lvlJc w:val="left"/>
      <w:pPr>
        <w:ind w:left="7553" w:hanging="360"/>
      </w:pPr>
    </w:lvl>
    <w:lvl w:ilvl="8">
      <w:start w:val="1"/>
      <w:numFmt w:val="lowerRoman"/>
      <w:lvlText w:val="%9."/>
      <w:lvlJc w:val="right"/>
      <w:pPr>
        <w:ind w:left="8273" w:hanging="180"/>
      </w:pPr>
    </w:lvl>
  </w:abstractNum>
  <w:abstractNum w:abstractNumId="9" w15:restartNumberingAfterBreak="0">
    <w:nsid w:val="35943545"/>
    <w:multiLevelType w:val="multilevel"/>
    <w:tmpl w:val="C38A3B1E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0" w15:restartNumberingAfterBreak="0">
    <w:nsid w:val="35DC7D1C"/>
    <w:multiLevelType w:val="multilevel"/>
    <w:tmpl w:val="D19C0A70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1" w15:restartNumberingAfterBreak="0">
    <w:nsid w:val="36AF096F"/>
    <w:multiLevelType w:val="multilevel"/>
    <w:tmpl w:val="6E3A2A2A"/>
    <w:lvl w:ilvl="0">
      <w:start w:val="1"/>
      <w:numFmt w:val="decimal"/>
      <w:lvlText w:val="%1."/>
      <w:lvlJc w:val="left"/>
      <w:pPr>
        <w:ind w:left="461" w:hanging="461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0" w:hanging="108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 w:hanging="180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 w:hanging="252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 w:hanging="324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 w:hanging="396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 w:hanging="468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 w:hanging="540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 w:hanging="6120"/>
      </w:pPr>
      <w:rPr>
        <w:rFonts w:ascii="Calibri" w:eastAsia="Calibri" w:hAnsi="Calibri" w:cs="Calibri" w:hint="default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2" w15:restartNumberingAfterBreak="0">
    <w:nsid w:val="3DD1438D"/>
    <w:multiLevelType w:val="hybridMultilevel"/>
    <w:tmpl w:val="9588FFC2"/>
    <w:lvl w:ilvl="0" w:tplc="00B8E32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91457"/>
    <w:multiLevelType w:val="multilevel"/>
    <w:tmpl w:val="04A21E0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5" w:hanging="138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5" w:hanging="210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5" w:hanging="282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5" w:hanging="354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5" w:hanging="426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5" w:hanging="498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5" w:hanging="570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5" w:hanging="642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4" w15:restartNumberingAfterBreak="0">
    <w:nsid w:val="4766694B"/>
    <w:multiLevelType w:val="multilevel"/>
    <w:tmpl w:val="7E12F026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1560" w:hanging="15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213" w:hanging="22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933" w:hanging="29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53" w:hanging="365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73" w:hanging="437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93" w:hanging="509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813" w:hanging="581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533" w:hanging="6533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5" w15:restartNumberingAfterBreak="0">
    <w:nsid w:val="4D3B0E8C"/>
    <w:multiLevelType w:val="hybridMultilevel"/>
    <w:tmpl w:val="6526FB06"/>
    <w:lvl w:ilvl="0" w:tplc="041B000F">
      <w:start w:val="1"/>
      <w:numFmt w:val="decimal"/>
      <w:lvlText w:val="%1."/>
      <w:lvlJc w:val="left"/>
      <w:pPr>
        <w:ind w:left="1010" w:hanging="360"/>
      </w:pPr>
    </w:lvl>
    <w:lvl w:ilvl="1" w:tplc="041B0019" w:tentative="1">
      <w:start w:val="1"/>
      <w:numFmt w:val="lowerLetter"/>
      <w:lvlText w:val="%2."/>
      <w:lvlJc w:val="left"/>
      <w:pPr>
        <w:ind w:left="1730" w:hanging="360"/>
      </w:pPr>
    </w:lvl>
    <w:lvl w:ilvl="2" w:tplc="041B001B" w:tentative="1">
      <w:start w:val="1"/>
      <w:numFmt w:val="lowerRoman"/>
      <w:lvlText w:val="%3."/>
      <w:lvlJc w:val="right"/>
      <w:pPr>
        <w:ind w:left="2450" w:hanging="180"/>
      </w:pPr>
    </w:lvl>
    <w:lvl w:ilvl="3" w:tplc="041B000F" w:tentative="1">
      <w:start w:val="1"/>
      <w:numFmt w:val="decimal"/>
      <w:lvlText w:val="%4."/>
      <w:lvlJc w:val="left"/>
      <w:pPr>
        <w:ind w:left="3170" w:hanging="360"/>
      </w:pPr>
    </w:lvl>
    <w:lvl w:ilvl="4" w:tplc="041B0019" w:tentative="1">
      <w:start w:val="1"/>
      <w:numFmt w:val="lowerLetter"/>
      <w:lvlText w:val="%5."/>
      <w:lvlJc w:val="left"/>
      <w:pPr>
        <w:ind w:left="3890" w:hanging="360"/>
      </w:pPr>
    </w:lvl>
    <w:lvl w:ilvl="5" w:tplc="041B001B" w:tentative="1">
      <w:start w:val="1"/>
      <w:numFmt w:val="lowerRoman"/>
      <w:lvlText w:val="%6."/>
      <w:lvlJc w:val="right"/>
      <w:pPr>
        <w:ind w:left="4610" w:hanging="180"/>
      </w:pPr>
    </w:lvl>
    <w:lvl w:ilvl="6" w:tplc="041B000F" w:tentative="1">
      <w:start w:val="1"/>
      <w:numFmt w:val="decimal"/>
      <w:lvlText w:val="%7."/>
      <w:lvlJc w:val="left"/>
      <w:pPr>
        <w:ind w:left="5330" w:hanging="360"/>
      </w:pPr>
    </w:lvl>
    <w:lvl w:ilvl="7" w:tplc="041B0019" w:tentative="1">
      <w:start w:val="1"/>
      <w:numFmt w:val="lowerLetter"/>
      <w:lvlText w:val="%8."/>
      <w:lvlJc w:val="left"/>
      <w:pPr>
        <w:ind w:left="6050" w:hanging="360"/>
      </w:pPr>
    </w:lvl>
    <w:lvl w:ilvl="8" w:tplc="041B001B" w:tentative="1">
      <w:start w:val="1"/>
      <w:numFmt w:val="lowerRoman"/>
      <w:lvlText w:val="%9."/>
      <w:lvlJc w:val="right"/>
      <w:pPr>
        <w:ind w:left="6770" w:hanging="180"/>
      </w:pPr>
    </w:lvl>
  </w:abstractNum>
  <w:abstractNum w:abstractNumId="16" w15:restartNumberingAfterBreak="0">
    <w:nsid w:val="4F582706"/>
    <w:multiLevelType w:val="hybridMultilevel"/>
    <w:tmpl w:val="8DA6A72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6E45F6"/>
    <w:multiLevelType w:val="hybridMultilevel"/>
    <w:tmpl w:val="3D7080E6"/>
    <w:lvl w:ilvl="0" w:tplc="EE747B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1C749A"/>
    <w:multiLevelType w:val="multilevel"/>
    <w:tmpl w:val="324CF624"/>
    <w:lvl w:ilvl="0">
      <w:start w:val="1"/>
      <w:numFmt w:val="decimal"/>
      <w:lvlText w:val="(%1)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380" w:hanging="13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00" w:hanging="21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20" w:hanging="28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540" w:hanging="354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60" w:hanging="426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80" w:hanging="498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00" w:hanging="570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20" w:hanging="6420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9" w15:restartNumberingAfterBreak="0">
    <w:nsid w:val="6B9B760C"/>
    <w:multiLevelType w:val="hybridMultilevel"/>
    <w:tmpl w:val="F1AAC9C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61118F"/>
    <w:multiLevelType w:val="hybridMultilevel"/>
    <w:tmpl w:val="95DE025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1448D"/>
    <w:multiLevelType w:val="hybridMultilevel"/>
    <w:tmpl w:val="FD3A50FE"/>
    <w:lvl w:ilvl="0" w:tplc="00B8E32E">
      <w:start w:val="1"/>
      <w:numFmt w:val="decimal"/>
      <w:lvlText w:val="(%1)"/>
      <w:lvlJc w:val="left"/>
      <w:pPr>
        <w:ind w:left="930" w:hanging="57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9"/>
  </w:num>
  <w:num w:numId="7">
    <w:abstractNumId w:val="5"/>
  </w:num>
  <w:num w:numId="8">
    <w:abstractNumId w:val="1"/>
  </w:num>
  <w:num w:numId="9">
    <w:abstractNumId w:val="14"/>
  </w:num>
  <w:num w:numId="10">
    <w:abstractNumId w:val="11"/>
  </w:num>
  <w:num w:numId="11">
    <w:abstractNumId w:val="2"/>
  </w:num>
  <w:num w:numId="12">
    <w:abstractNumId w:val="3"/>
  </w:num>
  <w:num w:numId="13">
    <w:abstractNumId w:val="6"/>
  </w:num>
  <w:num w:numId="14">
    <w:abstractNumId w:val="4"/>
  </w:num>
  <w:num w:numId="15">
    <w:abstractNumId w:val="8"/>
  </w:num>
  <w:num w:numId="16">
    <w:abstractNumId w:val="21"/>
  </w:num>
  <w:num w:numId="17">
    <w:abstractNumId w:val="12"/>
  </w:num>
  <w:num w:numId="18">
    <w:abstractNumId w:val="16"/>
  </w:num>
  <w:num w:numId="19">
    <w:abstractNumId w:val="19"/>
  </w:num>
  <w:num w:numId="20">
    <w:abstractNumId w:val="15"/>
  </w:num>
  <w:num w:numId="21">
    <w:abstractNumId w:val="20"/>
  </w:num>
  <w:num w:numId="22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chelkova">
    <w15:presenceInfo w15:providerId="None" w15:userId="Michelko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bS0MLQwNDAzNDVV0lEKTi0uzszPAykwqQUAWFtE7ywAAAA="/>
  </w:docVars>
  <w:rsids>
    <w:rsidRoot w:val="002C4BE9"/>
    <w:rsid w:val="000026DD"/>
    <w:rsid w:val="0000309E"/>
    <w:rsid w:val="0000747A"/>
    <w:rsid w:val="000131B3"/>
    <w:rsid w:val="00026772"/>
    <w:rsid w:val="00027761"/>
    <w:rsid w:val="00031869"/>
    <w:rsid w:val="0003491F"/>
    <w:rsid w:val="00037E9C"/>
    <w:rsid w:val="00040036"/>
    <w:rsid w:val="000423BB"/>
    <w:rsid w:val="00042E76"/>
    <w:rsid w:val="00043018"/>
    <w:rsid w:val="00062B97"/>
    <w:rsid w:val="000664D3"/>
    <w:rsid w:val="00067E25"/>
    <w:rsid w:val="00072DDE"/>
    <w:rsid w:val="00073003"/>
    <w:rsid w:val="000813C2"/>
    <w:rsid w:val="0008451D"/>
    <w:rsid w:val="0008559E"/>
    <w:rsid w:val="00086168"/>
    <w:rsid w:val="000957D9"/>
    <w:rsid w:val="000970EB"/>
    <w:rsid w:val="000A29BF"/>
    <w:rsid w:val="000A2CA9"/>
    <w:rsid w:val="000C6E4C"/>
    <w:rsid w:val="000C7A6E"/>
    <w:rsid w:val="000D03C7"/>
    <w:rsid w:val="000D685A"/>
    <w:rsid w:val="000E4D2C"/>
    <w:rsid w:val="000F041F"/>
    <w:rsid w:val="000F6DFA"/>
    <w:rsid w:val="000F749B"/>
    <w:rsid w:val="00114A70"/>
    <w:rsid w:val="001304D6"/>
    <w:rsid w:val="001323DB"/>
    <w:rsid w:val="001458E0"/>
    <w:rsid w:val="00147E72"/>
    <w:rsid w:val="00150D53"/>
    <w:rsid w:val="001524B0"/>
    <w:rsid w:val="0015592A"/>
    <w:rsid w:val="001700AF"/>
    <w:rsid w:val="00173CAA"/>
    <w:rsid w:val="00174B2A"/>
    <w:rsid w:val="00176043"/>
    <w:rsid w:val="00180E40"/>
    <w:rsid w:val="00190F96"/>
    <w:rsid w:val="00194829"/>
    <w:rsid w:val="001958C6"/>
    <w:rsid w:val="00196A15"/>
    <w:rsid w:val="001B1647"/>
    <w:rsid w:val="001D0A9D"/>
    <w:rsid w:val="001D46FD"/>
    <w:rsid w:val="001E1B82"/>
    <w:rsid w:val="001E2C24"/>
    <w:rsid w:val="00205A95"/>
    <w:rsid w:val="00205B87"/>
    <w:rsid w:val="0020785F"/>
    <w:rsid w:val="00215FAA"/>
    <w:rsid w:val="0021690C"/>
    <w:rsid w:val="00236252"/>
    <w:rsid w:val="00236832"/>
    <w:rsid w:val="002430DF"/>
    <w:rsid w:val="0025458A"/>
    <w:rsid w:val="0025697F"/>
    <w:rsid w:val="00263488"/>
    <w:rsid w:val="0028294E"/>
    <w:rsid w:val="00283181"/>
    <w:rsid w:val="002A35FA"/>
    <w:rsid w:val="002B632F"/>
    <w:rsid w:val="002B7FB5"/>
    <w:rsid w:val="002C4BE9"/>
    <w:rsid w:val="002C4EFA"/>
    <w:rsid w:val="002E0E14"/>
    <w:rsid w:val="00301692"/>
    <w:rsid w:val="00312C02"/>
    <w:rsid w:val="0031730E"/>
    <w:rsid w:val="00320AA3"/>
    <w:rsid w:val="003239C5"/>
    <w:rsid w:val="003258C5"/>
    <w:rsid w:val="00334FEB"/>
    <w:rsid w:val="00335AA4"/>
    <w:rsid w:val="003413A3"/>
    <w:rsid w:val="0036308C"/>
    <w:rsid w:val="00364AC0"/>
    <w:rsid w:val="00371D1A"/>
    <w:rsid w:val="00377C41"/>
    <w:rsid w:val="00385AF5"/>
    <w:rsid w:val="00393D4B"/>
    <w:rsid w:val="003969A5"/>
    <w:rsid w:val="003A0981"/>
    <w:rsid w:val="003C10CB"/>
    <w:rsid w:val="003C5793"/>
    <w:rsid w:val="003C79BC"/>
    <w:rsid w:val="003D6D89"/>
    <w:rsid w:val="003E6794"/>
    <w:rsid w:val="003F0993"/>
    <w:rsid w:val="003F4A5D"/>
    <w:rsid w:val="003F53E3"/>
    <w:rsid w:val="004029B2"/>
    <w:rsid w:val="00404504"/>
    <w:rsid w:val="00405493"/>
    <w:rsid w:val="004062DD"/>
    <w:rsid w:val="00421471"/>
    <w:rsid w:val="00421A31"/>
    <w:rsid w:val="00423185"/>
    <w:rsid w:val="00425922"/>
    <w:rsid w:val="00430F07"/>
    <w:rsid w:val="00431139"/>
    <w:rsid w:val="00432349"/>
    <w:rsid w:val="00433DE8"/>
    <w:rsid w:val="00444862"/>
    <w:rsid w:val="00451C84"/>
    <w:rsid w:val="004570E5"/>
    <w:rsid w:val="0046077E"/>
    <w:rsid w:val="00471F53"/>
    <w:rsid w:val="00472B69"/>
    <w:rsid w:val="004838DB"/>
    <w:rsid w:val="004912BD"/>
    <w:rsid w:val="00492947"/>
    <w:rsid w:val="004A24B4"/>
    <w:rsid w:val="004A3ECC"/>
    <w:rsid w:val="004A6BBC"/>
    <w:rsid w:val="004A6F7F"/>
    <w:rsid w:val="004B6750"/>
    <w:rsid w:val="004C06FC"/>
    <w:rsid w:val="004C6452"/>
    <w:rsid w:val="004D143B"/>
    <w:rsid w:val="004D2691"/>
    <w:rsid w:val="004D48F9"/>
    <w:rsid w:val="004E0448"/>
    <w:rsid w:val="004E044D"/>
    <w:rsid w:val="004E2ED4"/>
    <w:rsid w:val="004E4486"/>
    <w:rsid w:val="004F1170"/>
    <w:rsid w:val="004F3D33"/>
    <w:rsid w:val="005027FC"/>
    <w:rsid w:val="005033FB"/>
    <w:rsid w:val="00507493"/>
    <w:rsid w:val="00511FBC"/>
    <w:rsid w:val="005151C2"/>
    <w:rsid w:val="00522798"/>
    <w:rsid w:val="0052393D"/>
    <w:rsid w:val="00527964"/>
    <w:rsid w:val="00542E36"/>
    <w:rsid w:val="00553ABE"/>
    <w:rsid w:val="00560CBF"/>
    <w:rsid w:val="00575E20"/>
    <w:rsid w:val="00582118"/>
    <w:rsid w:val="00585BDF"/>
    <w:rsid w:val="005877C8"/>
    <w:rsid w:val="00590FD0"/>
    <w:rsid w:val="005922D9"/>
    <w:rsid w:val="005947B9"/>
    <w:rsid w:val="005A13EB"/>
    <w:rsid w:val="005A2857"/>
    <w:rsid w:val="005B00E3"/>
    <w:rsid w:val="005D0CAA"/>
    <w:rsid w:val="005D166B"/>
    <w:rsid w:val="005D2FC7"/>
    <w:rsid w:val="005D51C8"/>
    <w:rsid w:val="005D6837"/>
    <w:rsid w:val="005D7C68"/>
    <w:rsid w:val="005E7C56"/>
    <w:rsid w:val="005F1BAD"/>
    <w:rsid w:val="005F419A"/>
    <w:rsid w:val="005F4B4B"/>
    <w:rsid w:val="005F55F9"/>
    <w:rsid w:val="00604233"/>
    <w:rsid w:val="00606E91"/>
    <w:rsid w:val="0061337D"/>
    <w:rsid w:val="00616A2B"/>
    <w:rsid w:val="00623354"/>
    <w:rsid w:val="006255D6"/>
    <w:rsid w:val="00636A1F"/>
    <w:rsid w:val="00640224"/>
    <w:rsid w:val="00643233"/>
    <w:rsid w:val="00645F24"/>
    <w:rsid w:val="00654C7C"/>
    <w:rsid w:val="00663768"/>
    <w:rsid w:val="006748BD"/>
    <w:rsid w:val="006754A3"/>
    <w:rsid w:val="00680713"/>
    <w:rsid w:val="0069304E"/>
    <w:rsid w:val="00696C39"/>
    <w:rsid w:val="006972F8"/>
    <w:rsid w:val="006A3BC3"/>
    <w:rsid w:val="006A423C"/>
    <w:rsid w:val="006C134C"/>
    <w:rsid w:val="006C2034"/>
    <w:rsid w:val="006C68D3"/>
    <w:rsid w:val="006C7C3E"/>
    <w:rsid w:val="006D1D38"/>
    <w:rsid w:val="006D1DBE"/>
    <w:rsid w:val="006D3A9A"/>
    <w:rsid w:val="006D7D45"/>
    <w:rsid w:val="006E4154"/>
    <w:rsid w:val="006F181F"/>
    <w:rsid w:val="006F2EBF"/>
    <w:rsid w:val="006F41C8"/>
    <w:rsid w:val="006F56ED"/>
    <w:rsid w:val="00701DB6"/>
    <w:rsid w:val="0070596C"/>
    <w:rsid w:val="00714848"/>
    <w:rsid w:val="00716EC0"/>
    <w:rsid w:val="007539C0"/>
    <w:rsid w:val="0075648F"/>
    <w:rsid w:val="0076193E"/>
    <w:rsid w:val="00764349"/>
    <w:rsid w:val="0076540D"/>
    <w:rsid w:val="0076563B"/>
    <w:rsid w:val="0076569F"/>
    <w:rsid w:val="00770DA1"/>
    <w:rsid w:val="0077129E"/>
    <w:rsid w:val="00782E68"/>
    <w:rsid w:val="007878D4"/>
    <w:rsid w:val="00792B72"/>
    <w:rsid w:val="00795CC4"/>
    <w:rsid w:val="007A6896"/>
    <w:rsid w:val="007B141F"/>
    <w:rsid w:val="007B1870"/>
    <w:rsid w:val="007C52B2"/>
    <w:rsid w:val="007D24BE"/>
    <w:rsid w:val="007D600E"/>
    <w:rsid w:val="007E0CA5"/>
    <w:rsid w:val="007E5BBB"/>
    <w:rsid w:val="007F0F0A"/>
    <w:rsid w:val="007F15CC"/>
    <w:rsid w:val="007F256F"/>
    <w:rsid w:val="007F3296"/>
    <w:rsid w:val="007F6254"/>
    <w:rsid w:val="0080064C"/>
    <w:rsid w:val="00804453"/>
    <w:rsid w:val="0081235D"/>
    <w:rsid w:val="008130D1"/>
    <w:rsid w:val="00815A31"/>
    <w:rsid w:val="008311F5"/>
    <w:rsid w:val="00843587"/>
    <w:rsid w:val="00846590"/>
    <w:rsid w:val="00853E26"/>
    <w:rsid w:val="00865197"/>
    <w:rsid w:val="00871470"/>
    <w:rsid w:val="00875D3A"/>
    <w:rsid w:val="00876B67"/>
    <w:rsid w:val="00877E1B"/>
    <w:rsid w:val="0088176D"/>
    <w:rsid w:val="00886CCF"/>
    <w:rsid w:val="00887D5D"/>
    <w:rsid w:val="00894DDD"/>
    <w:rsid w:val="00896343"/>
    <w:rsid w:val="008A1E16"/>
    <w:rsid w:val="008B46D1"/>
    <w:rsid w:val="008B4F39"/>
    <w:rsid w:val="008B6008"/>
    <w:rsid w:val="008C4301"/>
    <w:rsid w:val="008D1E20"/>
    <w:rsid w:val="008F3DB8"/>
    <w:rsid w:val="008F5483"/>
    <w:rsid w:val="009065C9"/>
    <w:rsid w:val="00910057"/>
    <w:rsid w:val="0091404F"/>
    <w:rsid w:val="0092438C"/>
    <w:rsid w:val="009318A1"/>
    <w:rsid w:val="00943379"/>
    <w:rsid w:val="00947B16"/>
    <w:rsid w:val="00953806"/>
    <w:rsid w:val="0096213B"/>
    <w:rsid w:val="0096353F"/>
    <w:rsid w:val="00965D69"/>
    <w:rsid w:val="00967859"/>
    <w:rsid w:val="00975087"/>
    <w:rsid w:val="00981DFC"/>
    <w:rsid w:val="009847CB"/>
    <w:rsid w:val="00985495"/>
    <w:rsid w:val="00990D7A"/>
    <w:rsid w:val="009920FA"/>
    <w:rsid w:val="009932E8"/>
    <w:rsid w:val="009951A3"/>
    <w:rsid w:val="009A11DC"/>
    <w:rsid w:val="009B0D50"/>
    <w:rsid w:val="009B2DCD"/>
    <w:rsid w:val="009B3218"/>
    <w:rsid w:val="009B346F"/>
    <w:rsid w:val="009B37C4"/>
    <w:rsid w:val="009B5F0C"/>
    <w:rsid w:val="009C473E"/>
    <w:rsid w:val="009D0CD2"/>
    <w:rsid w:val="009D224B"/>
    <w:rsid w:val="009D61E2"/>
    <w:rsid w:val="009D75A0"/>
    <w:rsid w:val="009E3457"/>
    <w:rsid w:val="009E4BE1"/>
    <w:rsid w:val="009E6798"/>
    <w:rsid w:val="009E7764"/>
    <w:rsid w:val="009F1601"/>
    <w:rsid w:val="009F652E"/>
    <w:rsid w:val="00A11F08"/>
    <w:rsid w:val="00A1762B"/>
    <w:rsid w:val="00A17718"/>
    <w:rsid w:val="00A264EE"/>
    <w:rsid w:val="00A26854"/>
    <w:rsid w:val="00A27637"/>
    <w:rsid w:val="00A4369A"/>
    <w:rsid w:val="00A502BD"/>
    <w:rsid w:val="00A52002"/>
    <w:rsid w:val="00A52614"/>
    <w:rsid w:val="00A72F6D"/>
    <w:rsid w:val="00A770CA"/>
    <w:rsid w:val="00A95662"/>
    <w:rsid w:val="00A963E7"/>
    <w:rsid w:val="00A97512"/>
    <w:rsid w:val="00A97EC2"/>
    <w:rsid w:val="00AB6809"/>
    <w:rsid w:val="00AC10DB"/>
    <w:rsid w:val="00AC1106"/>
    <w:rsid w:val="00AD24EB"/>
    <w:rsid w:val="00AE54AE"/>
    <w:rsid w:val="00AE569C"/>
    <w:rsid w:val="00AF1E00"/>
    <w:rsid w:val="00AF38AE"/>
    <w:rsid w:val="00AF3E33"/>
    <w:rsid w:val="00AF67B2"/>
    <w:rsid w:val="00AF6A49"/>
    <w:rsid w:val="00B16E58"/>
    <w:rsid w:val="00B20070"/>
    <w:rsid w:val="00B275BB"/>
    <w:rsid w:val="00B3454D"/>
    <w:rsid w:val="00B34801"/>
    <w:rsid w:val="00B407B0"/>
    <w:rsid w:val="00B437E3"/>
    <w:rsid w:val="00B475EF"/>
    <w:rsid w:val="00B61905"/>
    <w:rsid w:val="00B62859"/>
    <w:rsid w:val="00B74DCC"/>
    <w:rsid w:val="00B75D8C"/>
    <w:rsid w:val="00B827F9"/>
    <w:rsid w:val="00B84106"/>
    <w:rsid w:val="00B91434"/>
    <w:rsid w:val="00B95198"/>
    <w:rsid w:val="00B95FBD"/>
    <w:rsid w:val="00BA12E6"/>
    <w:rsid w:val="00BA4871"/>
    <w:rsid w:val="00BA5BDE"/>
    <w:rsid w:val="00BA651D"/>
    <w:rsid w:val="00BB262E"/>
    <w:rsid w:val="00BC4CF9"/>
    <w:rsid w:val="00BD3FC0"/>
    <w:rsid w:val="00BE4EB4"/>
    <w:rsid w:val="00BF5E7C"/>
    <w:rsid w:val="00C0108E"/>
    <w:rsid w:val="00C0128B"/>
    <w:rsid w:val="00C01364"/>
    <w:rsid w:val="00C04E9A"/>
    <w:rsid w:val="00C05DDF"/>
    <w:rsid w:val="00C0601D"/>
    <w:rsid w:val="00C152BE"/>
    <w:rsid w:val="00C169B3"/>
    <w:rsid w:val="00C342EA"/>
    <w:rsid w:val="00C364B2"/>
    <w:rsid w:val="00C56233"/>
    <w:rsid w:val="00C651E4"/>
    <w:rsid w:val="00C84B4E"/>
    <w:rsid w:val="00C86C1B"/>
    <w:rsid w:val="00C91D42"/>
    <w:rsid w:val="00CB04DD"/>
    <w:rsid w:val="00CB3A9E"/>
    <w:rsid w:val="00CB5F97"/>
    <w:rsid w:val="00CC0BA5"/>
    <w:rsid w:val="00CC1D2A"/>
    <w:rsid w:val="00CC400C"/>
    <w:rsid w:val="00CD5921"/>
    <w:rsid w:val="00CD68CE"/>
    <w:rsid w:val="00CD769C"/>
    <w:rsid w:val="00CE6109"/>
    <w:rsid w:val="00CE7C71"/>
    <w:rsid w:val="00CF0FD8"/>
    <w:rsid w:val="00CF1986"/>
    <w:rsid w:val="00CF21B8"/>
    <w:rsid w:val="00CF2A19"/>
    <w:rsid w:val="00CF7A21"/>
    <w:rsid w:val="00D00721"/>
    <w:rsid w:val="00D014BC"/>
    <w:rsid w:val="00D07A05"/>
    <w:rsid w:val="00D122F4"/>
    <w:rsid w:val="00D1427B"/>
    <w:rsid w:val="00D27551"/>
    <w:rsid w:val="00D43482"/>
    <w:rsid w:val="00D5298F"/>
    <w:rsid w:val="00D5301A"/>
    <w:rsid w:val="00D541FF"/>
    <w:rsid w:val="00D57F1D"/>
    <w:rsid w:val="00D62532"/>
    <w:rsid w:val="00D6488E"/>
    <w:rsid w:val="00D7327B"/>
    <w:rsid w:val="00D76582"/>
    <w:rsid w:val="00D76E81"/>
    <w:rsid w:val="00D80D85"/>
    <w:rsid w:val="00D87698"/>
    <w:rsid w:val="00D9233B"/>
    <w:rsid w:val="00DA3AF7"/>
    <w:rsid w:val="00DA3BD2"/>
    <w:rsid w:val="00DA7106"/>
    <w:rsid w:val="00DB0FEB"/>
    <w:rsid w:val="00DB7DBF"/>
    <w:rsid w:val="00DC29E8"/>
    <w:rsid w:val="00DC53C1"/>
    <w:rsid w:val="00DC7F9A"/>
    <w:rsid w:val="00DD685C"/>
    <w:rsid w:val="00DD69E0"/>
    <w:rsid w:val="00DD6D56"/>
    <w:rsid w:val="00DE6A68"/>
    <w:rsid w:val="00DF0141"/>
    <w:rsid w:val="00DF0AD3"/>
    <w:rsid w:val="00DF3102"/>
    <w:rsid w:val="00DF3ABE"/>
    <w:rsid w:val="00E024FC"/>
    <w:rsid w:val="00E06FB8"/>
    <w:rsid w:val="00E1022B"/>
    <w:rsid w:val="00E1262B"/>
    <w:rsid w:val="00E15D27"/>
    <w:rsid w:val="00E20301"/>
    <w:rsid w:val="00E367A0"/>
    <w:rsid w:val="00E375F9"/>
    <w:rsid w:val="00E44C06"/>
    <w:rsid w:val="00E455B2"/>
    <w:rsid w:val="00E45BD0"/>
    <w:rsid w:val="00E4709E"/>
    <w:rsid w:val="00E4742D"/>
    <w:rsid w:val="00E54093"/>
    <w:rsid w:val="00E57965"/>
    <w:rsid w:val="00E63773"/>
    <w:rsid w:val="00E75BD1"/>
    <w:rsid w:val="00E77340"/>
    <w:rsid w:val="00E907C0"/>
    <w:rsid w:val="00E9536C"/>
    <w:rsid w:val="00EA15AF"/>
    <w:rsid w:val="00EA30A7"/>
    <w:rsid w:val="00EA5675"/>
    <w:rsid w:val="00EA57C9"/>
    <w:rsid w:val="00ED207F"/>
    <w:rsid w:val="00EE6F3F"/>
    <w:rsid w:val="00EF4DCE"/>
    <w:rsid w:val="00EF4F4E"/>
    <w:rsid w:val="00F00943"/>
    <w:rsid w:val="00F06557"/>
    <w:rsid w:val="00F13B12"/>
    <w:rsid w:val="00F164A0"/>
    <w:rsid w:val="00F229B0"/>
    <w:rsid w:val="00F26B23"/>
    <w:rsid w:val="00F317F5"/>
    <w:rsid w:val="00F36C85"/>
    <w:rsid w:val="00F43467"/>
    <w:rsid w:val="00F44D95"/>
    <w:rsid w:val="00F47171"/>
    <w:rsid w:val="00F53720"/>
    <w:rsid w:val="00F670FD"/>
    <w:rsid w:val="00F76527"/>
    <w:rsid w:val="00F76DB7"/>
    <w:rsid w:val="00F77489"/>
    <w:rsid w:val="00F84DD6"/>
    <w:rsid w:val="00F878CA"/>
    <w:rsid w:val="00FA0B23"/>
    <w:rsid w:val="00FA2FF1"/>
    <w:rsid w:val="00FB0557"/>
    <w:rsid w:val="00FB161B"/>
    <w:rsid w:val="00FB18FA"/>
    <w:rsid w:val="00FB3163"/>
    <w:rsid w:val="00FD16C0"/>
    <w:rsid w:val="00FE295D"/>
    <w:rsid w:val="00FE2ADD"/>
    <w:rsid w:val="00FE495D"/>
    <w:rsid w:val="00FF3620"/>
    <w:rsid w:val="00FF482B"/>
    <w:rsid w:val="00FF6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70FDB3"/>
  <w15:docId w15:val="{37444C99-B74B-40AB-BF5C-FD76A7EA5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sk-SK" w:eastAsia="sk-SK" w:bidi="ar-SA"/>
      </w:rPr>
    </w:rPrDefault>
    <w:pPrDefault>
      <w:pPr>
        <w:spacing w:after="180" w:line="283" w:lineRule="auto"/>
        <w:ind w:right="109" w:firstLine="29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6F41C8"/>
    <w:rPr>
      <w:color w:val="000000"/>
    </w:rPr>
  </w:style>
  <w:style w:type="paragraph" w:styleId="Nadpis1">
    <w:name w:val="heading 1"/>
    <w:next w:val="Normlny"/>
    <w:link w:val="Nadpis1Char"/>
    <w:uiPriority w:val="9"/>
    <w:qFormat/>
    <w:pPr>
      <w:keepNext/>
      <w:keepLines/>
      <w:spacing w:after="5" w:line="268" w:lineRule="auto"/>
      <w:ind w:left="10" w:right="4298" w:hanging="10"/>
      <w:jc w:val="center"/>
      <w:outlineLvl w:val="0"/>
    </w:pPr>
    <w:rPr>
      <w:b/>
      <w:color w:val="000000"/>
    </w:rPr>
  </w:style>
  <w:style w:type="paragraph" w:styleId="Nadpis2">
    <w:name w:val="heading 2"/>
    <w:next w:val="Normlny"/>
    <w:link w:val="Nadpis2Char"/>
    <w:uiPriority w:val="9"/>
    <w:unhideWhenUsed/>
    <w:qFormat/>
    <w:pPr>
      <w:keepNext/>
      <w:keepLines/>
      <w:spacing w:after="5" w:line="268" w:lineRule="auto"/>
      <w:ind w:left="10" w:right="4298" w:hanging="10"/>
      <w:jc w:val="center"/>
      <w:outlineLvl w:val="1"/>
    </w:pPr>
    <w:rPr>
      <w:b/>
      <w:color w:val="000000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footnotedescription">
    <w:name w:val="footnote description"/>
    <w:next w:val="Normlny"/>
    <w:link w:val="footnotedescriptionChar"/>
    <w:hidden/>
    <w:pPr>
      <w:spacing w:after="0"/>
    </w:pPr>
    <w:rPr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0"/>
    </w:rPr>
  </w:style>
  <w:style w:type="character" w:customStyle="1" w:styleId="Nadpis1Char">
    <w:name w:val="Nadpis 1 Char"/>
    <w:link w:val="Nadpis1"/>
    <w:rPr>
      <w:rFonts w:ascii="Calibri" w:eastAsia="Calibri" w:hAnsi="Calibri" w:cs="Calibri"/>
      <w:b/>
      <w:color w:val="000000"/>
      <w:sz w:val="24"/>
    </w:rPr>
  </w:style>
  <w:style w:type="character" w:customStyle="1" w:styleId="Nadpis2Char">
    <w:name w:val="Nadpis 2 Char"/>
    <w:link w:val="Nadpis2"/>
    <w:rPr>
      <w:rFonts w:ascii="Calibri" w:eastAsia="Calibri" w:hAnsi="Calibri" w:cs="Calibri"/>
      <w:b/>
      <w:color w:val="000000"/>
      <w:sz w:val="24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6D37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D37CF"/>
    <w:rPr>
      <w:rFonts w:ascii="Segoe UI" w:eastAsia="Calibri" w:hAnsi="Segoe UI" w:cs="Segoe UI"/>
      <w:color w:val="000000"/>
      <w:sz w:val="18"/>
      <w:szCs w:val="18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3D033C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3D033C"/>
    <w:rPr>
      <w:rFonts w:ascii="Calibri" w:eastAsia="Calibri" w:hAnsi="Calibri" w:cs="Calibri"/>
      <w:color w:val="000000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3D033C"/>
    <w:rPr>
      <w:vertAlign w:val="superscript"/>
    </w:rPr>
  </w:style>
  <w:style w:type="character" w:styleId="Odkaznakomentr">
    <w:name w:val="annotation reference"/>
    <w:uiPriority w:val="99"/>
    <w:semiHidden/>
    <w:unhideWhenUsed/>
    <w:rPr>
      <w:sz w:val="16"/>
      <w:szCs w:val="16"/>
    </w:rPr>
  </w:style>
  <w:style w:type="paragraph" w:styleId="Textkomentra">
    <w:name w:val="annotation text"/>
    <w:basedOn w:val="Normlny"/>
    <w:link w:val="TextkomentraChar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uiPriority w:val="99"/>
    <w:semiHidden/>
    <w:rsid w:val="005C016F"/>
    <w:rPr>
      <w:rFonts w:ascii="Calibri" w:eastAsia="Calibri" w:hAnsi="Calibri" w:cs="Calibri"/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1"/>
    <w:uiPriority w:val="99"/>
    <w:semiHidden/>
    <w:unhideWhenUsed/>
    <w:rPr>
      <w:b/>
      <w:bCs/>
    </w:rPr>
  </w:style>
  <w:style w:type="character" w:customStyle="1" w:styleId="PredmetkomentraChar">
    <w:name w:val="Predmet komentára Char"/>
    <w:basedOn w:val="TextkomentraChar"/>
    <w:uiPriority w:val="99"/>
    <w:semiHidden/>
    <w:rsid w:val="005C016F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Odsekzoznamu">
    <w:name w:val="List Paragraph"/>
    <w:basedOn w:val="Normlny"/>
    <w:uiPriority w:val="34"/>
    <w:qFormat/>
    <w:rsid w:val="00453F20"/>
    <w:pPr>
      <w:ind w:left="720"/>
      <w:contextualSpacing/>
    </w:pPr>
  </w:style>
  <w:style w:type="paragraph" w:styleId="Revzia">
    <w:name w:val="Revision"/>
    <w:hidden/>
    <w:uiPriority w:val="99"/>
    <w:semiHidden/>
    <w:rsid w:val="0011134E"/>
    <w:pPr>
      <w:spacing w:after="0" w:line="240" w:lineRule="auto"/>
    </w:pPr>
    <w:rPr>
      <w:color w:val="000000"/>
    </w:rPr>
  </w:style>
  <w:style w:type="paragraph" w:customStyle="1" w:styleId="Default">
    <w:name w:val="Default"/>
    <w:qFormat/>
    <w:rsid w:val="004A4AB3"/>
    <w:pPr>
      <w:widowControl w:val="0"/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lang w:val="en-US" w:eastAsia="en-US"/>
    </w:rPr>
  </w:style>
  <w:style w:type="character" w:customStyle="1" w:styleId="PredmetkomentraChar1">
    <w:name w:val="Predmet komentára Char1"/>
    <w:basedOn w:val="TextkomentraChar1"/>
    <w:link w:val="Predmetkomentra"/>
    <w:uiPriority w:val="99"/>
    <w:semiHidden/>
    <w:rPr>
      <w:b/>
      <w:bCs/>
      <w:sz w:val="20"/>
      <w:szCs w:val="20"/>
    </w:rPr>
  </w:style>
  <w:style w:type="character" w:customStyle="1" w:styleId="TextkomentraChar1">
    <w:name w:val="Text komentára Char1"/>
    <w:link w:val="Textkomentra"/>
    <w:uiPriority w:val="99"/>
    <w:semiHidden/>
    <w:rPr>
      <w:sz w:val="20"/>
      <w:szCs w:val="20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6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6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top w:w="31" w:type="dxa"/>
        <w:left w:w="108" w:type="dxa"/>
        <w:right w:w="3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ezriadkovania">
    <w:name w:val="No Spacing"/>
    <w:uiPriority w:val="1"/>
    <w:qFormat/>
    <w:rsid w:val="00582118"/>
    <w:pPr>
      <w:spacing w:after="0" w:line="240" w:lineRule="auto"/>
      <w:ind w:right="0" w:firstLine="0"/>
      <w:jc w:val="left"/>
    </w:pPr>
    <w:rPr>
      <w:rFonts w:eastAsia="Times New Roman" w:cs="Times New Roman"/>
      <w:sz w:val="22"/>
      <w:szCs w:val="22"/>
    </w:rPr>
  </w:style>
  <w:style w:type="paragraph" w:styleId="Hlavika">
    <w:name w:val="header"/>
    <w:basedOn w:val="Normlny"/>
    <w:link w:val="HlavikaChar"/>
    <w:uiPriority w:val="99"/>
    <w:semiHidden/>
    <w:unhideWhenUsed/>
    <w:rsid w:val="008006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80064C"/>
    <w:rPr>
      <w:color w:val="000000"/>
    </w:rPr>
  </w:style>
  <w:style w:type="character" w:styleId="Hypertextovprepojenie">
    <w:name w:val="Hyperlink"/>
    <w:basedOn w:val="Predvolenpsmoodseku"/>
    <w:uiPriority w:val="99"/>
    <w:unhideWhenUsed/>
    <w:rsid w:val="00EA30A7"/>
    <w:rPr>
      <w:color w:val="0563C1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701DB6"/>
    <w:rPr>
      <w:color w:val="954F72" w:themeColor="followedHyperlink"/>
      <w:u w:val="single"/>
    </w:rPr>
  </w:style>
  <w:style w:type="paragraph" w:styleId="Pta">
    <w:name w:val="footer"/>
    <w:basedOn w:val="Normlny"/>
    <w:link w:val="PtaChar"/>
    <w:uiPriority w:val="99"/>
    <w:unhideWhenUsed/>
    <w:rsid w:val="007F15CC"/>
    <w:pPr>
      <w:tabs>
        <w:tab w:val="center" w:pos="4680"/>
        <w:tab w:val="right" w:pos="9360"/>
      </w:tabs>
      <w:spacing w:after="0" w:line="240" w:lineRule="auto"/>
      <w:ind w:right="0" w:firstLine="0"/>
      <w:jc w:val="left"/>
    </w:pPr>
    <w:rPr>
      <w:rFonts w:asciiTheme="minorHAnsi" w:eastAsiaTheme="minorEastAsia" w:hAnsiTheme="minorHAnsi" w:cs="Times New Roman"/>
      <w:color w:val="auto"/>
      <w:sz w:val="22"/>
      <w:szCs w:val="22"/>
    </w:rPr>
  </w:style>
  <w:style w:type="character" w:customStyle="1" w:styleId="PtaChar">
    <w:name w:val="Päta Char"/>
    <w:basedOn w:val="Predvolenpsmoodseku"/>
    <w:link w:val="Pta"/>
    <w:uiPriority w:val="99"/>
    <w:rsid w:val="007F15CC"/>
    <w:rPr>
      <w:rFonts w:asciiTheme="minorHAnsi" w:eastAsiaTheme="minorEastAsia" w:hAnsiTheme="minorHAns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eader" Target="header6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aQpDkhrgHAMD4CxbNiqHwrH6PIQ==">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6A94CD4-3D99-4300-A77A-A09038A13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ichelkova@gmail.com</dc:creator>
  <cp:lastModifiedBy>Marianna Michelková</cp:lastModifiedBy>
  <cp:revision>2</cp:revision>
  <dcterms:created xsi:type="dcterms:W3CDTF">2022-06-21T12:25:00Z</dcterms:created>
  <dcterms:modified xsi:type="dcterms:W3CDTF">2022-06-21T12:25:00Z</dcterms:modified>
</cp:coreProperties>
</file>